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ข่าวเช้า</w:t>
      </w:r>
      <w:r>
        <w:t xml:space="preserve"> </w:t>
      </w:r>
      <w:r>
        <w:t xml:space="preserve">PPTV)</w:t>
      </w:r>
      <w:r>
        <w:t xml:space="preserve"> </w:t>
      </w:r>
      <w:r>
        <w:t xml:space="preserve">“</w:t>
      </w:r>
      <w:r>
        <w:t xml:space="preserve">รายการโชว์ข่าวเช้านี้</w:t>
      </w:r>
      <w:r>
        <w:t xml:space="preserve">”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5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ารตรึงกำลังของเจ้าหน้าที่ กลุ่มที่เรียกตัวเองว่า</w:t>
      </w:r>
      <w:r>
        <w:t xml:space="preserve"> </w:t>
      </w:r>
      <w:r>
        <w:t xml:space="preserve">“</w:t>
      </w:r>
      <w:r>
        <w:t xml:space="preserve">แนวร่วมธรรมศาสตร์และการชุมนุ่ม</w:t>
      </w:r>
      <w:r>
        <w:t xml:space="preserve">”</w:t>
      </w:r>
      <w:r>
        <w:t xml:space="preserve">นี่ จริง ๆ แล้วเขานัดหมายกันแล้วเปลี่ยนเส้นทาง</w:t>
      </w:r>
    </w:p>
    <w:p>
      <w:pPr>
        <w:pStyle w:val="BodyText"/>
      </w:pPr>
      <w:r>
        <w:t xml:space="preserve">(คุณตรีชฎา) ค่ะ มาแถวแยกปทุมวัน</w:t>
      </w:r>
    </w:p>
    <w:p>
      <w:pPr>
        <w:pStyle w:val="BodyText"/>
      </w:pPr>
      <w:r>
        <w:t xml:space="preserve">(คุณพิชาพัฒน์) นี่ ที่เห็นอยู่ แยกอังรีดูนังต์แล้วก็ตรงห้างสรรพสินค้าสยามใช่ไหมครับ</w:t>
      </w:r>
    </w:p>
    <w:p>
      <w:pPr>
        <w:pStyle w:val="BodyText"/>
      </w:pPr>
      <w:r>
        <w:t xml:space="preserve">(คุณตรีชฎา) ใช่ค่ะ แล้วเขาก็เคลื่อนขบวนกันไปเส้นอังรีดูนังต์ไปสถานเอกคราชทูต</w:t>
      </w:r>
    </w:p>
    <w:p>
      <w:pPr>
        <w:pStyle w:val="BodyText"/>
      </w:pPr>
      <w:r>
        <w:t xml:space="preserve">(คุณพิชาพัฒน์) ซึ่งก็ไปถึงจริง ๆ</w:t>
      </w:r>
    </w:p>
    <w:p>
      <w:pPr>
        <w:pStyle w:val="BodyText"/>
      </w:pPr>
      <w:r>
        <w:t xml:space="preserve">(คุณตรีชฎา) ไปถึงจริง ๆ</w:t>
      </w:r>
    </w:p>
    <w:p>
      <w:pPr>
        <w:pStyle w:val="BodyText"/>
      </w:pPr>
      <w:r>
        <w:t xml:space="preserve">(คุณพิชาพัฒน์) เพราะว่ามีเจ้าหน้าที่ของสถานทูตออกมายืนรอเลย</w:t>
      </w:r>
    </w:p>
    <w:p>
      <w:pPr>
        <w:pStyle w:val="BodyText"/>
      </w:pPr>
      <w:r>
        <w:t xml:space="preserve">(คุณตรีชฎา) เพราะพอรู้ว่ากลุ่มผู้ชุมนุมจะไปเย็น ๆ นะคะ ไปจนถึงตอนกลางคืน ตอนแรกนี่ที่เกิดช่วงเย็น ๆ นี่ ก็ยังไม่รู้นะคะ ว่าจะไปหยุดที่จะแยกย้ายกันเมื่อไหร่ เพราะเราไม่ได้มีเวลาเคอร์ฟิวแล้วนะคะ แต่ว่าสาระสำคัญของการชุมนุมเมื่อวานนี้ มีเสียงปืนดังขึ้น แล้วสุดท้ายรายงามผู้ชุมนุมท่านหนึ่งถูกยิงเข้าไปที่น่าอก เลือดท่วมรีบนำตัวส่งโรงพยาบาล เดี๋ยวติดตามกันค่ะ ว่าเหตุการณ์นี้ เดี๋ยวเราเรียบเรียงให้ฟังว่าเมื่อวานนี้มีอะไรกันบ้างเกิดขึ้นอย่างไรบ้างนะคะ เช้าวันนี้ทักทายกันจากพื้นที่ตรงไหน ทักทายกันได้เลยนะคะ พาไปที่อุบลราชธานีกันก่อนค่ะ ตำรวจเร่งไล่ล่าแก๊งตัดไม้พยุง ปกติตำรวจจะเร่งไล่ล่าแก๊งยาเสพติด แต่ครั้งนี้ไล่ล่าแก๊งตัดไม้ค่ะ แล้วก็เร่งไล่ล่ากันแบบนี้ค่ะ ปรากฏว่าแก๊งนี้ถูกชาวบ้านปิดล้อม ยิงปืนเพื่อเปิดทางหนี ทีนี้เจ้าหน้าที่เขาเชื่อว่าเป็นแก๊งลักลอบตัดไม้พยุงในภาคอีสานนะคะ นี่เป็นภาพที่เกิดขึ้นจากกล้องวงจรปิดค่ะ คือ จะเห็นว่าแก๊งนี้นะคะ เป็นแก๊งที่เขาลักลอบตัดไม้พยุง นำรถกระบะเข้ามาใช้เลื่อยยนต์ตัดไม้พยุงอายุของต้นนี่ประมาณ 40 ปีเศษนะคะ ต้นไม้ขึ้นอยู่ตรงทางเข้าวัดบ้านโนนบางที่อำเภอวารินชำราบ อุบลราชธานี 1 ต้นนี่ก็ประเมินมูลค่าไม่ได้เลยนะคะ เกิดขึ้นเมื่อ 13 พฤศจิกายนที่ผ่านมาเวลา 04.00 น. เศษ ๆ พระในวัดนี่ตื่นขึ้นมาเจอ แล้วประกาศผ่านหอกระจายข่าวแจ้งชาวบ้านบอกว่ามีขโมยลักลอบเข้ามาตัดต้นพยุง มาเจอกลุ่มชาวบ้านที่เขารู้พอดีก็พยายามจะเข้ามาปิดล้อม ก็พยายามจะขับไล่ตามด้วย แต่คนร้ายค่ะ กลุ่มก่อเหตุยิงปืนขู่ขึ้นฟ้า 1 นัดเพื่อจะเปิดทางและสุดท้ายก็หนีออกไปได้จริง ๆ บอกว่าหลังจากที่เกิดเหตุยังก็เร่งติดไฟส่องสว่างรอบวัดเพิ่มพื้นที่ที่มีไม้พยุงอยู่ก็เพิ่มกล้องวงจรปิดมากขึ้น คาดว่าคนร้ายน่าจะเป็นกลุ่มเดียวกันขณะที่ท่านรองผู้กำกับการ สน. วารินชำราบ พันตำรวจ… ออกติดตามตั้งแต่คืนที่เกิดเหตุจนถึงตอนนี้ ไปตรวจสอบกล้องวงจรปิดตามเส้นทางที่คนร้ายหนีไปก็คาดว่าน่าจะเป็นกลุ่มที่ลักลอบตัดไม้พยุงในพื้นที่อีสานน่ะค่ะ ไม่ใช่แค่อุบลราชธานีปรากฏว่ามีพื้นที่จังหวัดข้างเคียงนี่มีการระบาดของการลักลอบการตัดไม้พยุงเช่นกันนะคะ ไปดูหน่วยกู้ภัยที่กำลังเร่งค้นหาร่างของลูกชายผู้ใหญ่บ้าน ที่บ้านบางจันทร์นะครับ หลังจากที่กระโดดลงจากสะพานสูง ปรากฏว่ายังหาร่างของลูกชายผู้ใหญ่บ้านไม่เจอเลย แต่มีชายนิรนามคนหนึ่งโผล่มาครับ ชายคนนั้นเป็นใครเขาบอกว่าไม่เจอนะครับ เพราะว่าต้องมีการเซ่นไหว้เจ้าแม่เสียก่อน คุณผู้ชมดูภาพนี้นะครับ มีอาการคล้ายกับผีเข้าให้บอกว่าให้เตรียมข้าวของเส้นไหว้ 9 อย่าง เอาไปไหว้เจ้าแม่ที่ที่สิงสถิตอยู่ที่สะพาน ซึ่งตอนนี้ร่างผู้ตายยังอยู่ใต้น้ำบริเวณตอหม้อใหญ่นี่ กระโดดลงไปเมื่อวันที่ 3 พฤศจิกายน ที่ผ่านมา นั่นก็คือนายปิยนัต อายุ 29 ปี ลูกชายของนางบุษบา กำเนิดหมู่ 7 อำเภอหล่อยุงนี่ครับ ที่เกิดเหตุนี่ก็ไปเจอกับมอเตอร์ไซค์ BMW จอดทิ้งไว้ชิดขอบสะพานเลยนะครับ โดยการค้นหาผู้สูญหายเมื่อวานนี้มีเจ้าหน้าที่จากหลายหน่วยงานที่เกี่ยวข้องเข้ามาช่วยเหลือในการค้นหา นายอดิศักดิ์ก็เป็นหัวหน้าชุดในการค้นหาผู้สูญหายนะครับ เป็นวันที่ 2 ของการค้นหา แล้วก็มีหลายหน่วยงานเข้ามาช่วยเหลือ โดยในส่วนผิวน้ำนี่ก็จะมีเรือของชาวบ้านทำการค้นหาแล้วก็มีการส่งนักประดาน้ำเข้าไปค้นหาครั้งละ 2 คน สลับกันไปสลับกันมา ค้นหาในความกว้างค้นหาในระยะทางความกว้าง 20 เมตร ทั้งนี้กระแสน้ำก็ค่อนข้างที่จะเชี่ยวนะครับ เพราะฉะนั้น ก็เป็นอุปสรรคในการค้นหา แล้วก็มีฝนตกลงมาเป็นช่วง ๆ ประกอบกับน้ำใต้ทะเลเหมือนกันนี่มันก็เชี่ยว ทำให้ทัศนวิสัยในการค้นหานี่ครับ น้ำจะขุ่นมัวหน่อย เพราะฉะนั้น ณ ขณะนี้ยังไม่เจอครับ ไปดูเหตุการณ์ที่ปทุมธานีนี่เพราะว่าวงจรปิดนี่ ไปจับภาพกระบะคันหนึ่งเสียหลักแล้วหมุนไปชนกับรถมอเตอร์ไซค์นะคะ ที่จอดริมถนนมีคุณลุงท่านหนึ่งค่ะ ยืนอยู่ ปรากฏว่าคุณลุงโชคร้ายนี่ค่ะ เสียชีวิตนะคะ ถูกชนเข้าไป คือ ในภาพจากกล้องวงจรปิดจะเห็นว่ามีผู้ชายใส่เสื้อนี่ ส้ม ๆ นี่นะคะ เดินมาที่มอเตอร์ไซก็ลักษณะขึ้นไปคร่อมมอเตอร์ไซค์แล้วนะคะ แล้วก็มีกระบะคันหนึ่งเสียหลัก แล้วก็ขึ้นคร่อมแบบนี้ก็ชนเข้าไปเต็ม ๆ เลย นอนกองกับพื้นแล้วกระบะเสียหลักคันนี้ยังไปชนเหมือนกัน เหตุการณ์นี้เกิดขึ้นแถว ๆ คลอง 4 ลำลูกกาหน้าตลาด AC ที่ปทุมธานีเกิดเหตุที่เสียหลักนี่เป็นกระบะ ISUZU สีขาวมีนายไกรศร เป็นคนขับ นี่ยับเลยนะคะ มอเตอร์ไซค์เสียหายไปหลายคัน แล้วก็มีคนบาดเจ็บนอนอยู่หน้าตลาด เป็นคุณลุงท่านนี้ล่ะค่ะ คุณลุงทนพิษบาดแผลไม่ไหวนะคะ เสียชีวิตในเวลาต่อมาทราบชื่อ ชื่อว่า คุณสุพจน์ สอบถามคนขับรถกระบะบอกว่าช่วงนั้นนี่ฝนเพิ่งจะหยุดตกหมาด ๆ บวกกับถนนลื่นพอมาถึงหน้าตลาดตรงนี้ พอจะเบรกรถรถก็หมุน แล้วก็เสียหลัก จนเป็นเหตุนี้ขึ้นมาก็อยากจะแสดงความเสียใจกับผู้เสียชีวิตด้วย ไม่อยากให้เกิดอุบัติเหตุแบบนี้ทีนี้นะคะ พอทราบว่ารถกระบะเสียงหลักขึ้นริมถนนโดยที่ผู้เสียชีวิตจอดรถมอเตอร์ไซค์แล้วก็นั่งรอ กำลังจะรอแฟน แล้วก็เกิดเหตุแบบนี้ แต่ตำรวจก็แจ้งข้อหากับคนขับไปแล้วนะคะ ขับรถโดยประมาททำให้ผู้อื่นเสียชีวิตค่ะ</w:t>
      </w:r>
    </w:p>
    <w:p>
      <w:pPr>
        <w:pStyle w:val="BodyText"/>
      </w:pPr>
      <w:r>
        <w:t xml:space="preserve">(คุณพิชาพัฒน์) 06.15 น. เดี๋ยวเรากลับมาช่วงหน้าต้องมาติดตาม เรื่องของตำรวจนี่แก๊งสาวทอมที่ฆ่าเด็ก 4 ขวบแค่นั้นเอง อ้างว่าแม่เอาไปฝากเลี้ยงไว้ แล้วก็ลงมือทำร้ายเด็กจนสลบนะครับ เดี๋ยวมาดูกันนะครับช่วงหน้าเป็นอย่างไรกันบ้างฆ่าเด็ก 4 ขว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(คุณพิชาพัฒน์) คุณผู้ชมครับ ข่าวนี้เป็นการยิงกันเสียชีวิตนะครับ มีชายคนหนึ่งนี่เกิดอะไรขึ้นยังไม่ค่อยแน่ใจ แต่ว่ามีอาการกร่างไปทำอย่างนี้ไปยิงปืนใส่หัวคนงานที่กำลังทำกับข้าวอยู่ แล้วหลังจากนั้นก็ขับรถหนีไปเลย ตอนนี้ตำรวจกำลังเร่งไล่ตัวคนนี้อยู่ครับ นี่เป็นภาพที่เจ้าหน้าที่พยายามปั๊มหัวใจนายชัยเงินอยู่ อายุ 50 ปี เป็นคนกาฬสินธุ์แล้วก็เป็นคนงานก่อสร้าง ที่ถูกคนร้ายนี่ เข้ามายิงปืนที่ศีรษะ 2 นัดนี่ กำลังนอนจมกองเลือดอยู่เลยนะครับ ภายในแคมป์คนงานก่อสร้างตอนนี้ตำรวจ สน. ธรรมศาลากำลังตรวจสอบจุดเกิดเหตุ ก็ไปเจอกับเพื่อนร่วมงานที่มีชื่อว่า</w:t>
      </w:r>
      <w:r>
        <w:t xml:space="preserve"> </w:t>
      </w:r>
      <w:r>
        <w:t xml:space="preserve">“</w:t>
      </w:r>
      <w:r>
        <w:t xml:space="preserve">นางนวินดา</w:t>
      </w:r>
      <w:r>
        <w:t xml:space="preserve">”</w:t>
      </w:r>
      <w:r>
        <w:t xml:space="preserve"> </w:t>
      </w:r>
      <w:r>
        <w:t xml:space="preserve">นะครับ ทราบชื่อผู้ก่อเหตุนะครับ ชื่อนายธนวัฒิ อายุ 34 ปี มีบ้านอยู่ฝั่งตรงกันข้ามกับแล้วก็เป็นเจ้าของที่ดินเดิมในที่เกิดเหตุหรือว่าในที่เกิดเหตุนี่ แต่ว่าเขาขายที่ให้กับเจ้าของใหม่ไปแล้ว แล้วก็ให้เช่าต่อเป็นแคมป์คนงานก็คือเธอบอกว่านายธนวัฒน์ผู้ก่อเหตุนี่เป็นคนเกเรเป็นคนที่ชอบเมาเหล้า แล้วพอเมามักจะยิงพลุเข้ามาในแคมป์คนงาน แปลกดีนะครับ เมาแล้วก็ยิงพลุเข้ามาในแคมป์คนงาน เขาเป็นคนชอบหาเรื่องคนอื่นด้วย ทำร้ายร่างกายอยู่ในแคมป์คนงานเป็นประจำเลย ก่อนเกิดเหตุคนร้ายคุณผู้ชม ได้มีการขับรถกระบะเข้ามาจอดหน้าบ้านแล้วก็เดินเข้าไปในบ้าน หยิบปืนขึ้นมายิง 3 นัดก็คือยิงปืนขึ้นฟ้า ก่อนที่จะเดินทางเข้ามาในแคมป์คนงาน ก่อนพอผู้ก่อเหตุไปเจอกับผู้ตายซึ่งกำลังทำกับข้าวอยู่นี่ครับ เธอบอกว่าผู้ก่อเหตุยิงปืนใส่ศีรษะ 2 นัดเลยครับ แล้วก็วิ่งกลับไปที่บ้านขับรถหนีไปเลย เบื้องต้นตำรวจกำลังทำการตรวจสอบกล้องวงจรปิดอยู่นะครับ เพื่อตรวจสอบเส้นทางหลบหนีของคนร้าย เพื่อติดตามตัวมาดำเนินคดีตามกฎหมายต่อไป</w:t>
      </w:r>
    </w:p>
    <w:p>
      <w:pPr>
        <w:pStyle w:val="BodyText"/>
      </w:pPr>
      <w:r>
        <w:t xml:space="preserve">(คุณตรีชฎา) ไปดูเรื่องราวของน้องบาส น้องบาส อายุ 3 ขวบนะคะ ที่ไปพบว่าเป็นศพเสียชีวิตอยู่นะคะ แล้วปรากฏว่าไปดูตามเนื้อตัวของน้องนี่มีรอยฟกช้ำตอนแรกนี่ตำรวจนี่คิดว่าคนฆ่าเป็นแม่หรือเปล่า ไปตามหาตัวแม่ ปรากฏแม่บอกไม่ได้ฆ่าสุดท้าย ข้อมูลนี่นะคะ ทำให้ข้อมูลที่ตำรวจไปสาวนี่ คือคนที่ฆ่าน้องบาสนี ่คือคนที่รู้จักกับคนเป็นแม่ คือสาวทอมค่ะ สาวทอมร่วมกับฆ่าน้องบาส สาเหตุคือแม่เขามาฝากเลี้ยงแต่น้องนี่ดื้อ ซนมากเลยทุบเข้าไปแล้วก็ตาย แล้วก็เอาศพมาทิ้งไว้แบบนี้นะคะ นี่คือกรณีที่เกิดขึ้นกับน้องบาสอายุแค่ 3 ขวบเท่านั้น น้องไปพบเป็นศพเสียชีวิตอยู่ อยู่บริเวณใต้สะพานคลองชวดพร้าว ที่อำเภอบางบ่อร่อง รอยฟกช้ำตามร่างกายค่ะ เหมือนกับโดนทำร้ายมา ตำรวจก็เลยนำศพน้องบาสไปนิติเวชการเสียชีวิตเมื่อวันที่ 9 พฤศจิกายน ที่ผ่านมา ล่าสุดนี่ชุดสืบสวน สภ. บางบ่อ นางสาวอานิสรา นายเรวัส จิรสมบูรณ์อายุ 28 ปี 3 ผู้ต้องหาที่ลงมือฆ่าก่อเหตุน้องบาส ไปจับกุมได้ที่บ้านพักย่านบางขุนเทียน กรุงเทพฯ ของกลางมีมอเตอร์ไซค์ที่ใช้ก่อเหตุควบคุมตัวทั้งหมดมานี่บางบ่อ นี่ค่ะ สาวทอมข้างหน้านะคะ ต่อมานี่เจ้าหน้าที่ก็พาทั้งหมดไปทำแผนไป 3 จุดนะคะ จุดแรก คือ บ้านที่เข้าไปรับทำความสะอาดอยู่แถว ๆ ถนนถนนหทัยราษฎร์ มีนบุรี จุดนี้เป็นจุดที่สาวทอมได้ทำร้ายทุบตีน้องบาสจนน้องบาสสลบแน่นิ่งไป จุดที่ 2 ค่ะ ไปยังบ้านพักของนายเรวัฒน์เป็นจุดที่มานั่งคุยกัน เขาปรึกษากัน 3 คนว่าเอาเด็กไปทิ้งที่ไหนดี แล้วจุดที่ 3 บริเวณคลองชวดพร้าวนี่ ถนนรัตนโกสินทร์ 200 ปี น้องบาสมาทิ้งลงในคลองนะคะ ให้การรับสารภาพว่าลงมือก่อเหตุจริง วันที่ 8 พฤศจิกายน ไปทำความสะอาดบ้านพักที่หทัยราษฎร์ แต่ขณะนั้นนี่น้องบาสที่แม่เขาอ้างว่าแม่เอามาฝากเลี้ยงดื้อซน พูดอะไรก็ไม่ฟัง สาวทอมก็เลยลงมือทุบตีจนน้องแน่นิ่งไปหลายชั่วโมง ก็คิดว่าคงจะตายแล้วล่ะ ก็นำศพขึ้นซ้อนมอเตอร์ไซค์ไปทิ้งที่คลองนี้</w:t>
      </w:r>
    </w:p>
    <w:p>
      <w:pPr>
        <w:pStyle w:val="BodyText"/>
      </w:pPr>
      <w:r>
        <w:t xml:space="preserve">(สาวทอม) เราก็เรียกน้องคือเรียกเขย่าน้องอะไรอย่างนี้ น้องไม่ตื่นแล้วไม่รู้สึกแล้วแล้วตรงขาช่วงนี้น้องแข็งไปหมดแล้ว</w:t>
      </w:r>
    </w:p>
    <w:p>
      <w:pPr>
        <w:pStyle w:val="BodyText"/>
      </w:pPr>
      <w:r>
        <w:t xml:space="preserve">(คุณพิชาพัฒน์) แล้วยังไงอุ้มขึ้นรถ</w:t>
      </w:r>
    </w:p>
    <w:p>
      <w:pPr>
        <w:pStyle w:val="BodyText"/>
      </w:pPr>
      <w:r>
        <w:t xml:space="preserve">(คุณตรีชฎา) ก็คือเราก็นั่งคุยกันแป๊บหนึ่ง ก็คือน้องยังนอนอยู่ค่ะ ว่าจะเอาอย่างไรกันอะไรอย่างนี้ แล้วเราก็กลัวอะไรอย่างนี้</w:t>
      </w:r>
    </w:p>
    <w:p>
      <w:pPr>
        <w:pStyle w:val="BodyText"/>
      </w:pPr>
      <w:r>
        <w:t xml:space="preserve">(คุณตรีชฎา) ตำรวจก็แจ้งข้อหาทำร้ายผู้อื่นโดยไตร่ตรองไว้ก่อนเกิดขึ้นกับสภ.บางบ่อ พบว่าน้องติด COVID พี่แดนนี่ แล้ว 3 คนที่จับกุมตัวมาก็ติด COVID เท่ากับว่าตำรวจที่ไปควบคุมตัววุ่นเลยนะคะ ฉีดน้ำยาฆ่าเชื้อกันวุ่นเลย แต่พอภายหลังพาผู้ต้องหาไปตรวจอีกรอบที่โรงพยาบาล พบว่าผลเป็นลบแต่เดี๋ยวก็ต้องกักตัวดูอาการกันต่อไปนะคะ เพราะว่าศพของน้องบาสชันสูตรแล้วน้องติด COVID นะคะ</w:t>
      </w:r>
    </w:p>
    <w:p>
      <w:pPr>
        <w:pStyle w:val="BodyText"/>
      </w:pPr>
      <w:r>
        <w:t xml:space="preserve">(คุณพิชาพัฒน์) มีอีกเรื่องหนึ่งถูกทำร้ายร่างกายนะครับ คือ ป้าคนนี้บอกว่าถูกรุ่นพี่ที่เป็นผู้หญิงนี่ลวงออกไปเพื่อไปทำร้ายร่างกายเข้าใจว่าเด็ก 12 ชวบคนนี้เป็นคนถ่ายคลิปนี้ที่รุ่นพี่เขาตบกันไปเผยแพร่ในโลกออนไลน์จนเป็นประเด็นขึ้นมา อย่างแรกเลยครับคุณผู้ชมครับ ไปดูคลิปหน่อยสิ ที่เขามีรุ่นพี่ของเด็กคนนี้ตบกัน 2 คู่เลยนะครับ เดี๋ยวเราไปดูกัน</w:t>
      </w:r>
    </w:p>
    <w:p>
      <w:pPr>
        <w:pStyle w:val="BodyText"/>
      </w:pPr>
      <w:r>
        <w:t xml:space="preserve">(คุณพิชาพัฒน์) ถ้าเกิดดูดี ๆ นี่ข้างบนหน้าจอจะมีอีกคู่หนึ่งอยู่ตรงนั้น อันนี้คืออีกคู่หนึ่งที่อยู่ล่างหน้าจอที่มีเด็กนักเรียนหญิงนี่ 2 คู่ 2 กลุ่มกำลังตบกันอยู่นะครับ แล้วก็เพื่อนแต่ละฝ่ายนี่ยืนเชียร์กันอย่างเหมือนกับสนุกสนานนี่ จากกรณีที่เพจนี่ล่ะครับ ได้มีการแชร์คลิปเด็ก ๆ ตีกัน ระบุข้อความว่า "เรื่องวุ่น ๆ ของวัยรุ่นขอนแก่น 2 คู่ สถานที่เหมือนกับโรงเรียน นัดกันมาหรืออย่างไร ขอให้พ่อแม่ผู้ปกครองคุณครูช่วยตรวจสอบกันด้วยก็บอกว่าอยู่ในพื้นที่อำเภอเมืองเก่า จังหวัดขอนแก่นถูกเผยแพร่ออกไปก็มีคนเข้ามาคอมเมนต์เป็นจำนวนมากล่ะคุณผู้ชมครับ ผู้สื่อข่าวก็ลงพื้นที่ไปตรวจสอบที่เกิดเหตุมีการจับคู่ตีกันก็อยู่บริเวณสนามหญ้าหน้าห้องประชุมของโรงเรียนแห่งหนึ่งนี่ล่ะ ครูในโรงเรียนบอกว่ายังไม่ทราบเรื่องนะครับ แล้วยังไม่มีผู้ปกครองมาแจ้งกับทางโรงเรียนว่าเกิดอะไรขึ้น นางวาสนา พรมภักดิ์ดี อายุ 51 ปี เปิดเผยกรณีที่มีคลิปเหตุการณ์นักเรียนหญิงตีกันนี่ทำให้หลานชายของเธอที่เรียนอยู่ชั้น ม. 1 วัย 12 ปี เป็นผู้หญิงนี่ อายุ 14-15 ปี มาหลอกลวงหลานของเธอออกจากบ้าน ไปทำร้ายร่างกาย เพราะเข้าใจว่าหลานนั่นล่ะเอาคลิปไปเผยแพร่ในโซเชียล ซึ่งหลังเกิดเหตุก็ได้นำคลิปดังกล่าวกับตำรวจ สน. เมืองเก่า พร้อมกับแจ้งทางโรงเรียนให้ตรวจสอบหน่อยสิ แล้วก็เอาผิดกลุ่มรุ่นพี่ที่ทำร้ายหลานชายของตัวเองด้วย นับตบกันไม่พอยังจะมาทำร้ายหลานชายของตัวเองอีกต่างหากช่วยกันตรวจสอบหน่อยนะครับ แล้วก็แจ้งผู้ปกครองของเด็กด้วยผู้หญิงนัดตบกันแบบนี้ แล้วก็มีหลานของคุณป้าคนหนึ่งถูกทำร้ายด้วย</w:t>
      </w:r>
    </w:p>
    <w:p>
      <w:pPr>
        <w:pStyle w:val="BodyText"/>
      </w:pPr>
      <w:r>
        <w:t xml:space="preserve">(คุณตรีชฎา) ไปดูเรื่องแท็กซี่กันบ้างนะคะ แท็กซี่ดี ๆ ก็มี ที่เหนื่อยที่จะพูดก็มีเยอะนะคะ เป็นเหตุการณ์ที่ผู้โดยสารคนหนึ่งเขาเรียกแท็กซี่ข้างหน้าเป็นทางด่วน แท็กซี่หันมาถามว่าขึ้นทางด่วนไหม ผู้โดยสารบอกไม่ขึ้น จากนั้นแท็กซี่ก็ทิ้งผู้โดยสารไว้กลางทางเลยค่ะ</w:t>
      </w:r>
    </w:p>
    <w:p>
      <w:pPr>
        <w:pStyle w:val="BodyText"/>
      </w:pPr>
      <w:r>
        <w:t xml:space="preserve">(คุณพิชาพัฒน์) ตกลงเอาอย่างไร</w:t>
      </w:r>
    </w:p>
    <w:p>
      <w:pPr>
        <w:pStyle w:val="BodyText"/>
      </w:pPr>
      <w:r>
        <w:t xml:space="preserve">(คุณตรีชฎา) ผมไม่ได้ทำอะไรเลยด้วยซ้ำลุงก็ถ่ายคลิปไปแล้วเดี๋ยวก็มาต่อสู้กันคุยกันได้</w:t>
      </w:r>
    </w:p>
    <w:p>
      <w:pPr>
        <w:pStyle w:val="BodyText"/>
      </w:pPr>
      <w:r>
        <w:t xml:space="preserve">(ผู้โดยสาร) ไม่ได้อะไรนี่</w:t>
      </w:r>
    </w:p>
    <w:p>
      <w:pPr>
        <w:pStyle w:val="BodyText"/>
      </w:pPr>
      <w:r>
        <w:t xml:space="preserve">(คนขับแท็กซี่) จะรีบอะไรกันนักหนานี่ถ้าเกิดว่าไม่ทันลุงชดใช้ให้ผมเปล่าล่ะ</w:t>
      </w:r>
    </w:p>
    <w:p>
      <w:pPr>
        <w:pStyle w:val="BodyText"/>
      </w:pPr>
      <w:r>
        <w:t xml:space="preserve">(คุณตรีชฎา) นี่เป็นสิ่งที่คนนั่งเขาต้องถ่ายคลิปไว้แล้ว เพจอยากดังเดี๋ยวจัดให้เพจ Facebook อยากดังจัดให้ผู้โดยสารท่านหนึ่งนะคะ</w:t>
      </w:r>
    </w:p>
    <w:p>
      <w:pPr>
        <w:pStyle w:val="BodyText"/>
      </w:pPr>
      <w:r>
        <w:t xml:space="preserve">(คุณพิชาพัฒน์) มีการถ่ายด้วย</w:t>
      </w:r>
    </w:p>
    <w:p>
      <w:pPr>
        <w:pStyle w:val="BodyText"/>
      </w:pPr>
      <w:r>
        <w:t xml:space="preserve">(คุณตรีชฎา) ถ่ายมา ถ่ายกลับ</w:t>
      </w:r>
    </w:p>
    <w:p>
      <w:pPr>
        <w:pStyle w:val="BodyText"/>
      </w:pPr>
      <w:r>
        <w:t xml:space="preserve">(คุณพิชาพัฒน์) คุณแท็กซี่แล้วก็มีทะเบียนของคุณด้วยนะ ผู้โดยสารเรียกแท็กซี่ให้ไปส่ง พอขึ้นรถเสร็จปุ๊บ แท็กซี่ถามขึ้นทางด่วนไหม</w:t>
      </w:r>
    </w:p>
    <w:p>
      <w:pPr>
        <w:pStyle w:val="BodyText"/>
      </w:pPr>
      <w:r>
        <w:t xml:space="preserve">(คุณพิชาพัฒน์) ครับ</w:t>
      </w:r>
    </w:p>
    <w:p>
      <w:pPr>
        <w:pStyle w:val="BodyText"/>
      </w:pPr>
      <w:r>
        <w:t xml:space="preserve">(คุณตรีชฎา) ผู้โดยสารบอกไม่ขึ้นถ้าไม่ขึ้นทางด่วน เดี๋ยวเขาจะไปส่งรถไม่ทันผู้โดยสารก็บอกไม่ขึ้นน่ะ เป็นสิทธิ์ที่จะไม่ขึ้นคนขับแท็กซี่บอกถ้าไม่ขึ้นก็ลงตรงนี้เลย หน้ากลางทางหน้าศูนย์ประชุมแห่งชาติสิริกิตก็อีกตั้งไกลน่ะค่ะ คนขับแท็กซี่บอก ไม่ต้องห่วงนะลงตรงนี้นะ แต่ไม่ต้องห่วงเดี๋ยวเรียกคันอื่นให้ ปรากฏว่าไม่มีใครไปเลยนะคะ จนมีคุณลุงแท็กซี่คันหนึ่ง แต่ปรากฏว่าคนขับแท็กซี่คนนั้นน่ะ ที่ส่งลงกลางทางเดินกลับมาขู่ เรื่องแบบว่าเดี๋ยวกลัวจะมาแจ้งร้องเรียนไง แล้วปรากฏว่าผู้โดยสารก็เลยต้องถ่ายคลิปไว้แบบนี้ผู้โดยสารคนนี้ให้ข้อมูลเบื้องต้นว่ามหาวิทยาลัยรังสิต เพื่อจะตรวจ COVID และไปสนามบินดอนเมือง เพื่อจะเดินทางกลับบ้าน แต่เกิดเหตุการณ์นี้หลังเกิดเหตุก็เลยร้องเรียนไปยังกรมขนส่งทางบกแล้ว แท็กซี่ที่ปฏิเสธผู้โดยสารตามกรมขนส่งทางบกนะคะ มีโทษปรับสูงสุด 5,000 บาท ผู้ประกอบการปรับไม่เกิน 50,000 บาท รวมไปถึงพิจารณาเพิกถอนใบอนุญาตขับขี่รถสาธารณะ มีการเดินกลับไปขู่อีกว่าอย่านะ อย่าเอาเรื่องไปร้องเรียนนะ</w:t>
      </w:r>
    </w:p>
    <w:p>
      <w:pPr>
        <w:pStyle w:val="BodyText"/>
      </w:pPr>
      <w:r>
        <w:t xml:space="preserve">(คุณพิชาพัฒน์) นี่กำลังโทร. หาเพื่อนมาดูหน่อยมาช่วยเขาหน่อย ก็เป็นอะไรที่แปลกดีนะครับคุณนุ่มนิ่มครับ ผมเห็นข่าวนะ ว่าแท็กซี่ลำบากลำบนกันเยอะ แล้วก็มีลูกค้าแล้วเขาไม่ได้นั่งแท็กซี่กันก็เลยเป็นเรื่องแปลกที่ยังมีพฤติกรรมแบบนี้อยู่ แล้วถ้าเกิดลูกค้าเขาเห็นข่าวแบบนี้ไปแล้วเขาแบบไม่นั่งแท็กซี่แล้ว ไปใช้แอปพลิเคชันเรียกรถดีกว่า ถ้าเจอแบบนี้บ่อย ๆ เข้าแล้วมันจะเป็นอย่างไร เป็นผลเสียของตนเองนะครับ แท็กซีดี ๆ นี่ที่เขาขับอยู่เขาก็จะได้รับผลกระทบไปด้วย ไปพักกันสักครู่เดียว เดี๋ยวช่วงหน้าเราไปดูการชุมนุมนะครับ กลุ่มผู้ชุมนุมนี่มีคนถูกยิงที่หน้าอกด้วย เดี๋ยวช่วงหน้ามาติดตามรายละเอียดกัน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(คุณพิชาพัฒน์) 06.37 น. คุณผู้ชมครับ ช่วงนี้เรามาดูเรื่องราวของการชุมนุมที่เกิดขึ้นเมื่อวานนี้นะครับคุณผู้ชมครับ หลังจากที่กลุ่มแนวร่วมธรรมศาสตร์และมวลชนเคลื่อนขบวนไปในย่านสาทรนะครับ ก็มีการยื่นหนังสือแสดงจุดยืนทางการเมือง เจ้าหน้าที่เยอรมันนี่ก็ออกมายืนรอรับหนังสือด้วยนะครับ แล้วก็มีการรอรับหนังสือมีการปะทะกันระหว่างตำรวจกับผู้ชุมนุมฝูงชนคล้ายกับอาวุธปืนดังขึ้นด้วย จนมีผู้ชมนุมถูกยิงเข้าที่หน้าอกจนเลือดท่วมเลยนะครับ เราไปดูบางช่วงบางตอนที่กำลังคลุมฝูงชนกันครับ</w:t>
      </w:r>
    </w:p>
    <w:p>
      <w:pPr>
        <w:pStyle w:val="BodyText"/>
      </w:pPr>
      <w:r>
        <w:t xml:space="preserve">[เสียงคลิปวิดีโอ]</w:t>
      </w:r>
    </w:p>
    <w:p>
      <w:pPr>
        <w:pStyle w:val="BodyText"/>
      </w:pPr>
      <w:r>
        <w:t xml:space="preserve">(คุณพิชาพัฒน์) นี่คือผู้ชุมนุมคนหนึ่งนะครับที่ถูกยิง แล้วก็กำลังถูกนำตัวส่งโรงพยาบาล ชุลมุนวุ่นวายที่เกิดขึ้นนะครับ แล้วจะเห็นว่า บก. ลายจุดนี่เขาก็อยู่ตรงนั้นด้วย จะเห็นว่าอยู่บริเวณใกล้กับสำนักงานตำรวจแห่งชาติ กลุ่มผู้ชุมนุมได้มีการเคลื่อนขบวนไปถึงแล้วก็มีตำรวจควบคุมฝูงชนนี่ประจำการอยู่บริเวณนั้นจำนวนหนึ่งพร้อมกับน้ำรั้วเหล็ก แต่กลุ่มของผู้ชุมนุมสามารถที่จะรื้อรวดเหล็กได้แล้วก็ทำให้กลุ่มผู้ชุมนุมหันขบวนมุ่งหน้าไปยังถนนอังรีดุนังต์ หลังจากนั้นก็มีเสียงดังคล้ายกับอาวุธปืน คาดว่าเป็นการปะทะกันระหว่างผู้ชุมนุมกับเจ้าหน้าที่ และต่อจากนั้นก็พบว่าหนึ่งในผู้ชุมนุมได้รับบาดเจ็บเป็นชาย 1 คนพบว่าถูกยิงที่หน้าอกนะครับ ก่อนจะมีเจ้าหน้าที่กู้ชีพก่อนจะนำตัวส่งโรงพยาบาลเป็นการด่วน เบื้องต้นยังไม่ทราบว่าอาวุธปืนที่ยิงเป็นอาวุธชนิดไหนและยิงมาจากฝั่งไหนกันแน่ จากนั้นบรรยากาศก็เริ่มตรึงเคลียด วันที่ 14 พฤศจิกายนนี่ ที่ได้เรียกว่า</w:t>
      </w:r>
      <w:r>
        <w:t xml:space="preserve"> </w:t>
      </w:r>
      <w:r>
        <w:t xml:space="preserve">“</w:t>
      </w:r>
      <w:r>
        <w:t xml:space="preserve">แนวร่วมธรรมศาสตร์และการชุมนุม</w:t>
      </w:r>
      <w:r>
        <w:t xml:space="preserve">”</w:t>
      </w:r>
      <w:r>
        <w:t xml:space="preserve"> </w:t>
      </w:r>
      <w:r>
        <w:t xml:space="preserve">ได้มีการนัดหมายครับ ทำกิจกรรมหน้ารั้วอนุสาวรีย์เคลื่อนขบวนไปที่สนามหลวงปิดเส้นทางเข้าออกทุกเส้น จึงได้มีการนัดหมายไปที่แยกปทุมวัน ตรงนี้ครับโดยมีนายพัชพงศ์ แกดำ หนึ่งในผู้ชุมนมกิจกรรมแล้วก็มีการโบกธง ชูเป็นสัญลักษณ์มีการนำศาลพระภูมิ 2 หลังมาตั้งกลางแยกปทุมวัน แล้วก็พ่นสีทุบทำลายศาลพระภูมิทั้ง 2 หลัง จากไฟราดน้ำมันนี่ครับ แล้วก็จุดไฟเผาพร้อมกับหุ่นจำลองหลังจากนั้นก็ได้มีการประกาศเคลื่อนขบวนไปยังไปหน้าสถานทูตเยอรมนีประจำประเทศไทย เพื่อที่จะยื่นหนังสือนะครับ โดยใช้เส้นทางผ่านแยกเฉลิมเผ่านี่ผ่านแยกเฉลิมเผ่านี่ เส้นนั้นก็มีตำรวจหลังผ่านแยกเฉลิมเผ่าผู้ชุมนุมได้มีการเคลื่อนขบวนไปยังสถานเอกอัคราชทูตประจำประเทศไทยนะครับ เมื่อไปถึงเจ้าหน้าที่ก็อนุญาตให้ตัวแทน 3 คนนี่ เข้าไปยื่นหนังสือต่อเจ้าหน้าที่ซึ่ง ณ ขณะนั้น นี่คือหน้าสถานทูตเยอรมันนีนะครับ ณ ขณะนั้นก็มีเจ้าหน้าที่เยอรมนีก็รับหนังสือนะครับ โดยหลังจากยื่นหนังสือไปแล้วก็ใช้เวลาไม่เกิน 30 นาที จากนั้นแกนนำชุมชก็ได้ประกาศยุติการชุมนุมในเวลา 18.50 น. ซึ่งการชุมนุมเมื่อวานนี้ เป็นการชุมนุมครั้งใหญ่ครั้งแรกนะครับ หลังจากที่ศาลรัฐธรรมนูญมีคำวินิจฉัยเมื่อวันที่ 10 พฤศจิกายน นี้ธรรมศาสตร์และวันที่ 10 สิงหาคม เมื่อปีที่แล้วก็คือปี 2563 เข้าข่ายการล้มล้างการปกครอง เรื่องนี้ก็เป็นประเด็นในสำนักข่าวต่างประเทศเหมือนกันว่ามีพาดหัวข่าวว่ามีการประท้วงกันที่ประเทศไทยนี่ครับ ก็คือหน้าสถานทูตเยอรมันนีที่สาทรนะครับ</w:t>
      </w:r>
    </w:p>
    <w:p>
      <w:pPr>
        <w:pStyle w:val="BodyText"/>
      </w:pPr>
      <w:r>
        <w:t xml:space="preserve">(คุณตรีชฎา) ก่อนหน้านี้นะคะ ก็มีข่าวที่พลับพลาชัยว่ามีตำรวจนี่นะคะ ที่ใช้ปืนยิงตัวเองตายนะคะ แล้วก็มีข่าวออกไปว่า เอ๊ะ เครียดเรื่องงานหรือเปล่านะคะ ปรากฏว่าวันนี้ได้มีการคืบหน้ากรณีนี้นี่ไม่ได้เกี่ยวข้องกับเรื่องงานนะคะพลับพลาชัย 2 นี่ มีการจับพิธีการอัญเชิญวิณญาณตามความเชื่อ ที่ห้องประชุมสถานที่เกิดเหตุของเมื่อวานนี้ด้วยค่ะ มีภาพที่เกี่ยวกับพิธีกรรมนะคะนี่ค่ะ ที่เขากำลังทำกันอยู่นะคะ ช่วงเวลาประมาณ 11.00 น. ค่ะ เพื่อนตำรวจและญาตินะคะ ดาบตำรวจสืบสวนก็เดินทางกันมานะคะ มาพร้อมกับพระสงฆ์ 1 รูปทำพิธีกรรมทางศาสนาเพื่ออัญเชิญวิญญาณที่ห้องสืบสวน สน. พับพลาชัย 2 ที่ผู้ตายใช้ปืนยิงตัวเองเสียชีวิตนะคะ พระสงฆ์ก็ได้มีการทำพิธีกรรมพรมน้ำมนต์และบริเวณทางเดินที่จะออกไปส่วนหน้าของ สน. พอเสร็จสิ้นพิธีกรรมนี่ค่ะ คนที่เป็นน้องสาวนะคะ ก็เดินออกมาจากห้องสืบสวนเพื่อที่จะเดินทางกลับมีการเอาชุดตำรวจสีกากีของดาบตำรวจผู้เสียชีวิตนะคะ ติดตัวกลับไปด้วยโดยน้องสาวนี่บอกว่าก็ยังไม่รู้ว่าจะทำอย่างไรต่อไป เพราะว่าก็ยังตกใจแล้วก็เสียใจอยู่ เธอปฏิเสธที่จะให้ข้อมูลกับสื่อ เรื่องของปมที่ทำให้พี่ชายนี่ตัดสินใจจบชีวิตนะคะ ก่อนหน้านี้มีข้อมูลมาบอกว่า พี่ชายนี่ มีการโทร. ไปหาญาติด้วย แล้วก็บ่นเรื่องของเงินเรื่องของเศรษฐกิจหมุนเงินไม่ทันนะคะ ส่วนอีกกรณีหนึ่งที่บอกว่ามีความเครียดเรื่องงาน ที่ทำงานไม่เข้าตาผู้ใหญ่จนถูกเรียกคุย อันนี้ก็มีกระแสข่าวมา เพื่อนตำรวจให้ข้อมูลกับทีมข่าวว่าดาบตำรวจ ภิสิทธิ์ คืออัญยาศัยดีทำงานเต็มที่ และก็ดูไม่มีอะไรที่จะบ่งบอกถึงความอัดอั้นตันใจในการปฏิบัติหน้าที่เลยแม้แต่น้อย และในช่วงเกิดเหตุนี่ดาบตำรวจภิสิทธ์ก็มีลักษณะที่ปกติมาก เหมือนคนทั่วไปเลย อาจจะมีปัญหาเรื่องสุขภาพหรือเปล่า อันนี้คือเพื่อนเขาบอกมาอย่างนี้มีโรคประจำตัวหลายโรค ทั้งเบาหวาน ทั้งความดัน หรือเพื่อนบอกอาจจะเป็นปมเรื่องอื่นที่ไม่รู้แล้วน่ะทางญาตินะคะ รับศพไปอภิธรรมศพที่ก็ขอแสดงความเสียใจอย่างสุดซึ้งกับทางครอบครัวนะคะ</w:t>
      </w:r>
    </w:p>
    <w:p>
      <w:pPr>
        <w:pStyle w:val="BodyText"/>
      </w:pPr>
      <w:r>
        <w:t xml:space="preserve">(คุณพิชาพัฒน์) คุณผู้ชมอีกข่าวหนึ่งเป็นหญิงวัย 21 ปี ขี่มอเตอร์ไซค์ตกท่อระบายน้ำเสียชีวิต ครอบครับของหญิงสาวคนนี้กำลังวอนให้หน่วยงานที่เกี่ยวข้องนี่รับผิดชอบด้วย เพราะว่าลูกสาวนี่ขี่รถมอเตอร์ไซค์ตกท่อระบายน้ำที่เปิดทิ้งไว้ ในวันเกิดของตัวเอง วันเกิดของตัวเองแท้ ๆ เลยครับ หลังจากที่ตั้งใจที่จะนำเค้กวันเกิดไปกินที่บ้าน</w:t>
      </w:r>
    </w:p>
    <w:p>
      <w:pPr>
        <w:pStyle w:val="BodyText"/>
      </w:pPr>
      <w:r>
        <w:t xml:space="preserve">(คุณตรีชฎา) นี่คือเพื่อนร่วมงานแฮปปี้เบิร์ดเดย์ แต่ขี่มอเตอร์ไซค์ระหว่างทางนี่ท่อระบายน้ำที่มันเปิดฝาท่อไว้อยู่นี่เธอขี่ตกลงไปในนั้น แล้วก็เสียชีวิต นางสาวอารียา ใจหงส์ อายุ 21 ปี เป็นคนขี่รถมอเตอร์ไซค์กลับบ้านอยู่หลังเลิกงาน แล้วประสบอุบัติเหตุรถมอเตอร์ไซค์ตกท่อระบายน้ำที่เขาซ่อมกันอยู่แบบนี้นี่ แล้วเธอก็เสียชีวิตในวันเกิดของตัวเองด้วยครับ นี่คือที่บริเวณถนนทางเข้าหมู่บ้านวโรชา นี่มีเค้กที่เพื่อนร่วมงานนี่อวยพรวันเกิดนี่คือเค้กนะครับ ตกอยู่ตรงนั้นด้วย วันเกิดของตัวเองแท้ ๆ เลยนะครับ ทีมข่าวก็ลงพื้นที่บริเวณดังกล่าวนี่ แล้วก็เป็นความรับผิดชอบของ อบต. บางเพรียง ขุดซ่อมแซมฝาท่อระบายน้ำยาวกว่า 500 เมตรตลอดแนว ก็มีกรวยกั้น แล้วก็มีสายไฟตามแนวของกรวยซึ่งบางจุดนี่สายไฟก็ขาด ตรวจสอบไม่พบป้ายโครงการก่อสร้างฝาท่อระบายน้ำ ซึ่งหลังเกิดอุบัติเหตุก็ยังไม่มีเจ้าหน้าที่นำอะไรมากั้นเพิ่มเติม นี่นะครับเป็นความรับผิดชอบของ อบต. บางเพียงนะครับ จากการสอบถามพี่สาวและพ่อของผู้เสียชีวิตน้องสาวก็เพิ่งเลิกงานแล้วกำลังเดินทางกลับบ้าน ก็มีเค้กวันเกิดที่เพื่อนร่วมงานนี่ ซื้อมาให้เป็นของตัวเองนั่นล่ะ อยากจะไปกินกับแม่ที่บ้าน แต่สุดท้ายก็ไม่ไปถึงที่บ้านนะคะ เพราะไปประสบอุบัติเหตุเสียชีวิตขับรถตกท่อแล้วก็เสียชีวิต ปกติน้องก็ใช้เส้นทางนี้เพื่อกลับบ้าน แต่ก็เป็นช่วงเวลากลางวันเพราะกลางคืนมันจะเปลี่ยวแล้วก็จะมืด ที่เกิดเหตุนี่ที่เกิดอุบัติเหตุก็ไม่ได้มีสัญญาณเตือนมีอิฐมีหินมีปูนมีทรายขรุขระ มีหินโผล่ขึ้นมา ถนนก็ลื่น เพราะว่ามีทรายหล่นอยู่ปากท่อก็เปิดทิ้งไว้ทุกอัน นี่คือสิ่งที่เขาบอก อยากจะให้หน่วยงานที่เกี่ยวข้องนี่เข้ามาดูแลหน่อย ว่ามันเป็นอย่างไรไปฟังเสียงพี่สาวของผู้เสียชีวิตครับ</w:t>
      </w:r>
    </w:p>
    <w:p>
      <w:pPr>
        <w:pStyle w:val="BodyText"/>
      </w:pPr>
      <w:r>
        <w:t xml:space="preserve">(พี่สาวผู้เสียชีวิต) ยังไม่มีใครติดต่อมามารับผิดชอบอะไรเลยค่ะ เรื่องตรงเส้นนั้น</w:t>
      </w:r>
    </w:p>
    <w:p>
      <w:pPr>
        <w:pStyle w:val="BodyText"/>
      </w:pPr>
      <w:r>
        <w:t xml:space="preserve">(ผู้สื่อข่าวชาย) แล้วเป็นอย่างไรครับ</w:t>
      </w:r>
    </w:p>
    <w:p>
      <w:pPr>
        <w:pStyle w:val="BodyText"/>
      </w:pPr>
      <w:r>
        <w:t xml:space="preserve">(พี่สาวผู้เสียชีวิต) เรื่องไฟนำทางน่ะค่ะ แล้วก็พวกสัญลักษณ์ พวกไฟกระพริบ แล้วก็มาดูแลเรื่องน้องหนูเสียชีวิตด้วยค่ะ เพราะว่าน้องหนูก็ต้องแม่ดูแลยาย ยายหนูก็ขาไม่ดี</w:t>
      </w:r>
    </w:p>
    <w:p>
      <w:pPr>
        <w:pStyle w:val="BodyText"/>
      </w:pPr>
      <w:r>
        <w:t xml:space="preserve">(คุณพิชาพัฒน์) นั่นคือเสียงของพี่สาวนะครับ ส่วนทางด้านพ่อของผู้เสียชีวิตก็เปิดเผยว่ารู้สึกเสียใจมากไม่อยากให้มีเหตุการณ์แบบนี้เกิดขึ้นอีกเกี่ยวข้องมาดูแลในส่วนนี้ด้วย ส่วนลูกสาวของผู้เสียชีวิตทางพ่อก็บอกว่าก็เป็นหัวเรี่ยวหัวแรงของครอบครัว ก็มีความสำคัญกับครอบครัวอยู่ไม่น้อยนะครับ รายงานให้ทราบอีกครั้งหนึ่ง ทีมงานได้ลงพื้นที่ไปคลองด่านนะครับ แล้วก็เป็นความรับผิดชอบของ สน.บางเพรียง</w:t>
      </w:r>
    </w:p>
    <w:p>
      <w:pPr>
        <w:pStyle w:val="BodyText"/>
      </w:pPr>
      <w:r>
        <w:t xml:space="preserve">(คุณตรีชฎา) ย้อนกลับไปเมื่ออาทิตย์ที่แล้วค่ะพี่แดนนี่ ที่คุณป้าขี่มอเตอร์ไซค์ตกลงไปในหลุมที่เขาจะฝังสายเคเบิลน่ะค่ะ สายเคเบิลน่ะ คุณป้าก็เลือดเต็มตัวไหปลาร้าหัก อันนั้นทาง กฟพ. เขาออกมารับผิดชอบแล้วนะคะ แต่นี่พอมาเหตุการณ์นี้นะคะ น้องเสียชีวิตน่าเศร้าใจมาก มาดูข่าวน้ำท่วมกันบ้างค่ะ ที่พื้นที่ชุมพรนี่นะคะ ก่อนหน้านี้สายข่าวเรารายงานว่าน้ำค่อนข้างจะสูง ปีนี้นี่ขาวบ้านเขาได้รับผลกระทบกันเยอะมาก แต่ก็มีสถานการณ์ในบางพื้นที่ในชุมพรนะคะ ที่น้ำลดลงอย่างเมื่อวานนี้ช่วงบ่าย ๆ แดดออกแล้วนะคะ เราจะไปสำรวจความเสียหายที่เกิดขึ้นสักหน่อยค่ะ อย่างที่ตำบลพ้อแดง อำเภอหลังสวน ที่ชุมพรนี่นะคะ เขามีต้นไทรกับต้นโพธิ์ขนาดใหญ่อายุกว่า 200 ปีนี่ บ้านของคนที่ได้รับผลกระทบถัดไปอีก 4-5 หลัง ก็โดนไปอีกนะคะ ด้วยความที่ต้นนี่มันยาวมากนะคะ หมู่ 2 ตำบลท้อแดง อำเภอหลังสวนจังหวัดชุมพรนี่ ปรากฏว่าเหตุการณ์นี้มีผูแล้วก็บาดเจ็บอีกเล็กน้อย 3 คน ช่วงที่เกิดเหตุก็เป็นช่วงที่ฝนกำลังตกมาอย่างต่อเนื่อง ในพื้นที่คนที่อาศัยอยู่ในบ้านคุณวรพร พราหขจรบอกว่าในตอนที่กำลังทำกับข่าวในครัวนี่นะคะ พร้อมกับลูกชาย คุณวรภรบอกว่าได้ยินเสียงเหมือนแชะ ๆ ๆ ไม่ใช่ถ่ายรูปนะ แล้วก็เห็นต้นไม้ล้มทับหลังคาบ้าน ทีนี้น่าจะเป็นบริเวณกิ่งไม้ ใบไม้ค่ะ แต่ปรากฏว่าลูกชายคนหนึ่งโดนต้นไม้ล้มทับก็เลยไปเรียกชาวบ้านให้มาช่วยเหลือ แต่ปรากฏว่าชาวบ้านค่ะ ก็คือรอบบ้านของคุณวรพรนี่อีก 4 หลังโดนเหมือนกัน โดนต้นไม้ล้มทับเหมือนกัน เทศบาลปากน้ำหลังสวนเทศบาลเมืองหลังสวน และ อบต.พ้อแดง ก็เลยนำกำลังชาวบ้านร่วม 100 คน นำรถเครนมาตัดต้นไม้ที่ล้ม แล้วก็นี่ค่ะ ช่วยเหลือชาวบ้านกันไว้นะคะ ส่วนอีกที่หนึ่งค่ะ ในชุมพร แต่จะพาไปที่อำเภอท่าแซะนะคะ สถานการณ์น้ำท่วมตอนนี้ระดับน้ำลดลงจนเกือบเข้าสู่ภาวะปกติ ในขณะเดียวกันมีฝนตกหนักนะคะ อย่างในพื้นที่ท่าแซะเขาบอกว่าทาง ตชด. 414 นำกองกำลังออกไปกู้รถกระบะของชาวบ้านที่โดนน้ำพัดมาอย่างรวดเร็ว จนขับหนีออกมาไม่ทัน บริเวณที่เจ้าหน้าที่ได้รับแจ้งนี่บอกว่าอยู่เข้าไปนี่ บริเวณนั้นจมมิดอยู่ในสวน ใช้เชือกลากโยงจนกู้รถขึ้นมาได้สำเร็จ สิ่งของทรัพย์สินของชาวบ้านไปไว้ที่สูงบ้านน้ำหักนี่ค่อนข้างน้ำท่วมกว่าบริเวณอื่นของท่าแซะนะคะ คือ รอบนอกท่าแซะนี่ บริเวณบ้านน้ำหักน้ำยังท่วมสูงอยู่ประมาณ 8 ครัวเรือนน่ะค่ะ ก็เป็นสมาชิกครอบครัวประมาณ 40 คน รวมกันการช่วยเหลือกันไป ทางด้านคุณเอกรัตน์ ศรีอารยันพงศ์ ผู้อำนวยการศูนย์รถไฟตอนนี้นี่นะคะ สถานการณ์ฝนตกหนักในพื้นที่ส่งผลให้เกิดน้ำท่วมทางรถไฟสายใต้ช่วงระหว่างสถานีสวี ก่อนหน้านั้นนี่มีความเสียหายเยอะมาก และฝนก็ตกเยอะมากล่าสุดอย่างที่บอกแดดก็ออกด้วยระดับน้ำลดลง เข้าสู่สภาวะปกติในบางพื้นที่เพราะฉะนั้น เจ้าหน้าที่ฝ่ายการช่างโยธาดำเนินการซ่อมแซมทางรถไฟ จนสามารถให้การเดินขบวนรถในเส้นทางสายใต้และการรถไฟก็สั่งการให้เจ้าหน้าที่ทุกหน่วยงานนะคะ ติดตามเฝ้าระวังระดับน้ำตลอด 24 ชั่วโม งถึงแม้ว่าตอนนี้ระดับน้ำจะลด แต่ก็ต้องดูต่อไปนะคะ</w:t>
      </w:r>
    </w:p>
    <w:p>
      <w:pPr>
        <w:pStyle w:val="BodyText"/>
      </w:pPr>
      <w:r>
        <w:t xml:space="preserve">(คุณพิชาพัฒน์) ดูการลักลอบแรงงาน 2 สามีภรรยาที่ใช้รถตู้รับส่งนักเรียนนี่ตบตาเจ้าหน้าที่ ไม่ได้รับส่งนักเรียนนะครับ ผิดกฎหมายเป็นชาวกัมพูชาแล้วก็หน่วยงานที่เกี่ยวข้องนี่ ได้จับรถตู้ที่ติดสติกเกอร์รถนักเรียนนะครับ แต่ไม่ใช่นักเรียนมีการลักลอบขนย้ายแรงงานกัมพูชานะครับ จับกุมได้แล้วที่ถนนสายอรัญประเทศโดยเจ้าของรถนี่เขาถอดเบาะด้านหลังออกทั้งหมด ไปเจอกับแรงงานต่างด้าวนอนกันเต็มไปหมดแบบนี้นะครับ คือ เหมือนกับว่านอนอยู่ข้างใต้เบาะพอถอดเบาะออกมาก็เจอกัน 7 คน โดยคนขับรถตู้นะครับ ก็คือนายสัมฤทธิ์ บัวผาน และคำสิงค์ อายุ 49 ปี นั่งมาอยู่ข้างหน้า ทั้งคู่เป็นชาวบ้านอำเภอโคกสูง ก็ยอมรับว่าจะจำแรงงานเหล่านี้ไปแล้วก็กรุงเทพฯ ได้ค่าหัวคิวคนละ 5,000 บาทนะครับ แต่ว่าเจ้าหน้าที่ก็จับได้เสียก่อน นั่นคือเรื่องหนึ่ง ส่วนอีกเรื่องหนึ่งก็คือเรื่องของวัคซีนนะครับ วัคซีนของคนไทยแล้วก็วัคซีนที่พยายามฉีดให้คนต่างด้าวอีกด้วย นายแพทย์เกียรติภูมิ กระทรวงสาธารณสุข ได้มีการเริ่มฉีดวัคซีนตั้งแต่กุมภาพันธ์ ปลายปี 64 ปัจจุบันฉีดไปแล้ว แล้วก็จะพยายามติดตามผู้ที่ยังไม่ได้รับวัคซีนมาฉัดให้หมด การขยายการฉีดวัคซีนนี่ก็ขยายไปถึงทีมงานต่างด้าวอีกด้วย ทั้งที่ขึ้นทะเบียนถูกต้อง และไม่ได้ขึ้นทะเบียนอย่างถูกต้อง ไม่ว่าจะเป็นแรงงานต่างด้าวภาคประมง แล้วก็คนประจำเรือไทยในสถานประกอบการต่าง ๆ รวมไปถึงกลุ่มที่หนีภัย สู้รบราชบุรี, กาญจนบุรี แล้วก็ที่อื่น ๆ โดยคณะกรรมการโรคติดต่อกับหน่วยที่เกี่ยวข้องนะครับ และรับผิดชอบในหน่วยเป้าหมายทะเบียนรายชื่อ ส่งให้หน่วยบริการสาธารณนัดหมายเข้ารับการฉีดวัคซีน ซึ่งเขาบอกว่าจะพยายามทำให้มันครอบคลุมมากยิ่งขึ้น แล้วก็จะใช้สูตรไคว้ตามด้วย AstraZenega</w:t>
      </w:r>
    </w:p>
    <w:p>
      <w:pPr>
        <w:pStyle w:val="BodyText"/>
      </w:pPr>
      <w:r>
        <w:t xml:space="preserve">(คุณตรีชฎา) 06.55 น. พักตรงนี้สักครู่หนึ่งสักครู่หนึ่งค่ะ ช่วงหน้ามีเหตุการณ์แก๊งเงินกู้ที่ไปทวงเงินกับผู้สื่อข่าว มีการบอกด้วยว่าแน่จริงก็มาหาสิ สำนักงานอยู่พระราม 3 แล้วก็ทิ้งท้ายด้วยนะคะุ ถ้าไม่ใหญ่จริงนี่ไม่ปล่อยเงินให้กู้หรอกท้าให้เขาไปทำข่าวอีก เดี๋ยวกลับมาสักครู่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(คุณตรีชฎา) มีการข่มขู่โน่นนี่ด้วย มาเจอได้นะ ที่สำนักงานอยู่ที่พระราม 3 กรุงเทพฯ และที่สำคัญในคลิปนี้มีการพูดด้วยว่า</w:t>
      </w:r>
      <w:r>
        <w:t xml:space="preserve"> </w:t>
      </w:r>
      <w:r>
        <w:t xml:space="preserve">“</w:t>
      </w:r>
      <w:r>
        <w:t xml:space="preserve">ถ้าไม่ใหญ่จริงไม่กล้า</w:t>
      </w:r>
      <w:r>
        <w:t xml:space="preserve">”</w:t>
      </w:r>
    </w:p>
    <w:p>
      <w:pPr>
        <w:pStyle w:val="BodyText"/>
      </w:pPr>
      <w:r>
        <w:t xml:space="preserve">[เสียงคลิปวิดีโอ]</w:t>
      </w:r>
    </w:p>
    <w:p>
      <w:pPr>
        <w:pStyle w:val="BodyText"/>
      </w:pPr>
      <w:r>
        <w:t xml:space="preserve">(คุณตรีชฎา) ตุ๊ด ๆ กันไปหมดเลยคนที่อยู่ในสายโทรศัพท์นี่ขู่เลยนะครับแบบนี้</w:t>
      </w:r>
    </w:p>
    <w:p>
      <w:pPr>
        <w:pStyle w:val="BodyText"/>
      </w:pPr>
      <w:r>
        <w:t xml:space="preserve">(คุณตรีชฎา) นี่ค่ะ คือ เสียงสนทนาของแก๊งเงินกู้กับผู้สื่อข่าว บอกว่าให้สำนักข่าวมาได้เลยนะกรุงเทพฯ ใกล้กับ สน. ด้วย แล้วก็บอกด้วยบอกว่านี่ถ้าไม่ใหญ่จริงไม่ปล่อยให้กู้หรอกน่ะ ล่าสุดผู้สื่อข่าวได้เดินทางไปทางบ้านของไปก่อกวนญาติ ๆ ด้วย แทบจะทุกคนเลย ตอนที่กำลังสอบถามรายละเอียดกับญาติผู้เสียหายก็พบว่ามีโทรศัพท์จากแก๊งเงินกู้มากกว่า 10 สายแล้ว ทั้งที่อธิบายแล้วว่าคนที่หยิบยืมไม่ใช่ฉัน ญาติฉัน ก็บอกไปคุยกันเอง แต่แก๊งเงินกู้ก็ยังโทร. มาหา ตอนนี้ลำคาญมากสอบถามนะคะ คุณสังยติ ปราณบุรี บึงสามพัน บอกว่าตอนนี้ทราบเรื่องแล้ว จริง ๆ กำนันบอกตัวเองก็โดนแก๊งพวกนี้โทร. มาทวงด้วยนะ ผมมาทราบเรื่องจากลูกบ้านว่าเขาโทร. มาทวงนี้ เราก็เลยมาสอบถามว่าเป็นหนี้กันอย่างไรไปแปะไว้กับเขาอย่างไร เขาก็เลยโทร. มาบ่อยบ่อยจนเราไม่สบายใจ ไม่เป็นอันทำงานแล้ว</w:t>
      </w:r>
    </w:p>
    <w:p>
      <w:pPr>
        <w:pStyle w:val="BodyText"/>
      </w:pPr>
      <w:r>
        <w:t xml:space="preserve">(คุณตรีชฎา) ทีนี้ทางญาติของลูกหนี้ค่ะ บอกว่าตัวเองถูกแก๊งเงินกู้ออนไลน์โทร. เข้ามาทวงเงินก็พยายามจะบอกว่าไม่รู้เรื่อง มีอะไรก็ไปคุยกันเอง ก็บอกไว้แค่นี้ แต่จริง ๆ ก็แปลกใจนะคะ ว่าทำไมถึงรู้เบอร์โทร. ของเขา ในเมื่อเขาก็ไม่ได้ไปเซ็นไปค้ำอะไร แต่เป็นญาติแค่นั้นเอง ที่ลามไปถึงญาติแก๊งเงินกู้</w:t>
      </w:r>
    </w:p>
    <w:p>
      <w:pPr>
        <w:pStyle w:val="BodyText"/>
      </w:pPr>
      <w:r>
        <w:t xml:space="preserve">(คุณพิชาพัฒน์) มาดูอีกเรื่องหนึ่งว่ากันว่ารักแท้แพ้รั้วประตูบ้าน แต่คุณผู้ชมครับ แต่ว่าเรื่องนี้รู้สึกว่าประตู้บ้านจะชนะ เพราะว่าเป็นเรื่องราวของความรักระหว่างหมาตัวผู้แล้วก็หมาตัวเมีย เหมือนกับมันนัดกันนะครับ ไปทำอะไรกัน นี่ครับนี่เป็นหมาจรจัดนะครับ จะเข้าบ้านไปหาตัวเมียแต่หัวมันไปติดอยู่ที่รั้วประตูบ้านแล้วก็เอาหัวออกไม่ได้นะครับ นี่ครับ มันติดอยู่แบบนี้นะครับ เหตุการณ์ดังกล่าวเกิดขึ้นที่หมู่บ้านทรัพย์หมื่นแสน ชื่ออลังการมากหมู่บ้าน พบลักษณะเป็นบ้านชั้นเดียวนะครับ แล้วก็ล้อมรอบไปด้วยประตูรั้วบ้านแบบนี้ แล้วก็ไปเจอกับสุนัขหัวติดอยู่กับรั้วประตูหน้าบ้านไม่สามารถที่จะเอาหัวออกมาได้ ก็เลยต้องเรียกเจ้าหน้าที่กู้ภัยเครื่องตัดถ่างนี่มาตัดใช้เวลาประมาณ 30 นาที ก่อนจะเอาหัวสุนัขออกมาได้นี่ครับ สงสารมันนะนี่ นายสุพัฒน์เล่าให้ฟังว่า สุนัขที่หัวติดอยู่ที่รั้วประตูบ้านนี่เป็นสุนัขจรจัดนะครับ แบบนี้อะไรครับ นี่ครับ ดูตัวนี้ไว้ให้ดี มันมาติดพันกับแพนด้าคุณผู้ชม ไหนแพนด้าแสดงตัวหน่อยสิแพนด้าอยู่ไหน สงสัยจะต้องเป็นสาวสวยแน่เลย เจ้าหนูแพนด้านี่อายุ 5 ขวบนะครับ เป็นสุนัขตัวเมียที่นายอนุวัฒน์ได้เลี้ยงไว้อยู่ แล้วก็มีเจ้าตัวนี้นะครับ มาติดพันนะครับอยู่หลายวันแล้ว ทุกวันตัวเองต้องผูกเชือกคล้องคอเจ้าแพนด้าเอาไว้อยู่ในบ้าน แต่วันนั้นนี่เขาไม่ได้ผูกเชือก เจ้าแพนด้าก็เลยเดินอยู่ภายในบ้านทำให้สุนัขตัวดังกล่าวนี่เห็นเข้าให้ไม่สามารถเข้ามาได้ ตอนที่มันจะเข้ามา หัวติดอยู่รั้วประตูบ้าน มันก็พยายามมุดเข้ามานะครับ ทำให้หัวของสุนัขจรจัดตัวนี้ ติดอยู่ที่รั้วบ้านเลยครับ นี่ล่ะครับ มีสุนัขจรจัดตัวผู้ กำลังพยายามเข้าไปหาสุนัขตัวเมียที่อยู่ในบ้านแห่งนี้ หัวติดแบบนี้เลยเป็นแบบนี้นะครับ ก็สามารถช่วยไว้ได้นะครับคุณอีกเรื่องหนึ่งนะครับ อีกเรื่องหนึ่งเป็นเรื่องของแมวแมวนะครับ คุณผู้ชม เกิดอะไรขึ้น ดูสิครับ มูลนิธิปอเต็กตึ๊งนี่รับแจ้งว่ามีแมวสีดำตัวใหญ่ด้วย ติดคาอยู่กับรั้วเหล็กนี่ เหล็กทะลุเลยนะครับ ที่เกิดเหตุอยู่ภายในบ้านหลังหนึ่ง อยู่ในซอยพุทธบูชาจากการตรวจสอบนี่ก็พบแมวตัวผู้สีดำอายุประมาณ 5 ปี ติดอยู่กับรั้วเหล็กนี่ ทะลุขาด้านหลังแล้วก็ร้องเสียงโหยหวนด้วยความเจ็บปวดนะครับ เจ้าหน้าที่ต้องทำการตัดเหล็ก แล้วแมวตัวดังกล่าวนี่ลงมา รปภ. ของหมู่บ้านนี่คาดว่าสาเหตุน่าจะเกิดจากแมวตัวดังกว่าขึ้นไปวิ่งบริเวณหลังคาแล้วอาจจะเกิดมีแมวอีกตัวหนึ่งมาวิ่งหากัน แล้วก็อาจจะตีกัน อะไรประมาณนี้หรือว่าอะไรประมาณนี้แล้วมันตกลงมาครับ พอมันตกลงมารั้วเหล็กนี่ก็เสียบให้แบบนี้เลย แต่ก็ช่วยไว้ได้ทัน</w:t>
      </w:r>
    </w:p>
    <w:p>
      <w:pPr>
        <w:pStyle w:val="BodyText"/>
      </w:pPr>
      <w:r>
        <w:t xml:space="preserve">(คุณตรีชฎา) ไปดูเส้นทางของการขนวัคซีนขึ้นมาพื้นที่ชายขอบ พื้นที่ตามแนวชายแดนกระทั่งพื้นที่บนดอยนะคะ แม่เสลียงที่ต้องบอกว่าเส้นทางนี่วิบากมาก ๆ ล่าสุดนี่นะคะ มีท่าน ผอ. ท่านเอาคลิปให้ดูว่าเป็นคลิปของการลำเลียงวัคซีนเพื่อจะขึ้นไปฉีดคนที่อยู่บนที่สูงเป็นพื้นที่ชายขอบนะคะ ที่อยู่ที่บ้านสลาเชียงตอง ไปลองดูภาพนะคะ เป็นอย่างไรกันค่ะนี่ค่ะวิบากมาก ผ่านทั้งเขา ทั้งน้ำ แล้วมอเตอร์ไซค์นะคะ แบกถังวัคซีนอยู่ข้างหลังนี่ค่ะ พยาบาลวิชาชีพพร้อมกับเภสัชกรนะคะ ขี่มอเตอร์ไซค์ 5 คันค่ะ ข้างหลังที่เห็นนี่เป็นกล่องนี่นะคะ กล่องบรรจุวัคซีน COVID-19 เตรียมไปฉีดอยู่ห่างจากตัวเมือง 91 กิโลเมตร ใช้เวลาเดินทาง 5 ชั่วโมงนะคะ มีทั้งลำห้วย มีทั้งทั้งโขดหินอย่างที่คุณผู้ชมเห็น ลำบากมาก คือ ยิ่งช่วงต้นเดือนที่ผ่านมาถนนขาดอีกด้วยรถใหญ่ไม่ได้ แต่ทำอย่างไรดีที่นั่นเขารอฉีดวัคซีน ซึ่งก็มีนักเรียนรออยู่ด้วยนักเรียนต้องฉีด Pfizer Sinovac 46 คน AztraZeneca กว่าจะไปถึง</w:t>
      </w:r>
    </w:p>
    <w:p>
      <w:pPr>
        <w:pStyle w:val="BodyText"/>
      </w:pPr>
      <w:r>
        <w:t xml:space="preserve">(คุณพิชาพัฒน์) ลำบากนะนี่</w:t>
      </w:r>
    </w:p>
    <w:p>
      <w:pPr>
        <w:pStyle w:val="BodyText"/>
      </w:pPr>
      <w:r>
        <w:t xml:space="preserve">(คุณตรีชฎา) ใช่ค่ะสุดท้ายก็ไปถึง มีคนมารอฉีด น่ารักดีนะคะ ส่วนอีก 1 เรื่อง พาไปดูรถขนของคันหนึ่ง ขับ ๆ อยู่นะคะ แล้วเห็นอะไรเตะตาอยู่ข้างหน้าพี่แดนนี่ลองดูเห็นเอียง ๆ</w:t>
      </w:r>
    </w:p>
    <w:p>
      <w:pPr>
        <w:pStyle w:val="BodyText"/>
      </w:pPr>
      <w:r>
        <w:t xml:space="preserve">(คุณพิชาพัฒน์) สูงจังเลยครับ</w:t>
      </w:r>
    </w:p>
    <w:p>
      <w:pPr>
        <w:pStyle w:val="BodyText"/>
      </w:pPr>
      <w:r>
        <w:t xml:space="preserve">(คุณตรีชฎา) เขาบอกว่า เจ้าเชื่อกฎของนิวตันบ่ เพราะว่ากฎของนิวตันหรือว่าแรงโน้วถ่วง ไม่มีผลกับรถกระบะคันนี้นะครับ</w:t>
      </w:r>
    </w:p>
    <w:p>
      <w:pPr>
        <w:pStyle w:val="BodyText"/>
      </w:pPr>
      <w:r>
        <w:t xml:space="preserve">(คุณตรีชฎา) มีคลิปให้ดูเต็ม ๆ ลองดูคลิปเป็นอย่างไรค่ะ ไปอย่างไรนะคะ ไปอย่างไร</w:t>
      </w:r>
    </w:p>
    <w:p>
      <w:pPr>
        <w:pStyle w:val="BodyText"/>
      </w:pPr>
      <w:r>
        <w:t xml:space="preserve">(คุณพิชาพัฒน์) ก็ไปเรื่อย ๆ ก็ไม่ล้มด้วย</w:t>
      </w:r>
    </w:p>
    <w:p>
      <w:pPr>
        <w:pStyle w:val="BodyText"/>
      </w:pPr>
      <w:r>
        <w:t xml:space="preserve">(คุณตรีชฎา) มันเอียงแบบ รถคุณไม่สามารถที่จะบรรทุกอะไรได้ขนาดนี้ คือ มอเตอร์ไซค์คันอื่น ๆ ก็หวาดเสียวกันไปหมด</w:t>
      </w:r>
    </w:p>
    <w:p>
      <w:pPr>
        <w:pStyle w:val="BodyText"/>
      </w:pPr>
      <w:r>
        <w:t xml:space="preserve">(คุณพิชาพัฒน์) เขาน่าจะเร่งเร็วนิดหนึ่งมันก็จะแบบว่าชะลอก่อน</w:t>
      </w:r>
    </w:p>
    <w:p>
      <w:pPr>
        <w:pStyle w:val="BodyText"/>
      </w:pPr>
      <w:r>
        <w:t xml:space="preserve">(คุณตรีชฎา) อย่างไรดี จะล้มเมื่อไหร่แต่ทีนี้นี่คนที่เขาเอามาโพสต์แล้วปรากฏว่ามีคนเข้ามาดูบอกว่าเจออย่างนี้ไม่เป็นไรนะ เราขับผ่านไปได้ แต่ถ้าเจอตำรวจ ตำรวจไม่น่าจะปล่อยให้ผ่านน่ะ</w:t>
      </w:r>
    </w:p>
    <w:p>
      <w:pPr>
        <w:pStyle w:val="BodyText"/>
      </w:pPr>
      <w:r>
        <w:t xml:space="preserve">(คุณพิชาพัฒน์) นั่นล่ะครับ</w:t>
      </w:r>
    </w:p>
    <w:p>
      <w:pPr>
        <w:pStyle w:val="BodyText"/>
      </w:pPr>
      <w:r>
        <w:t xml:space="preserve">(คุณตรีชฎา) สูงขนาดนี้นะคะ เดือดร้อนเลยนะคะ น่ากลัวมากจริง ๆ</w:t>
      </w:r>
    </w:p>
    <w:p>
      <w:pPr>
        <w:pStyle w:val="BodyText"/>
      </w:pPr>
      <w:r>
        <w:t xml:space="preserve">(คุณพิชาพัฒน์) คุณผู้ชมยังมีเรื่องใช้รถใช้ถนนอยู่นะครับ เรื่องของรถกระบะที่เขาติดป้าย LED ทำไมเขาติดป้าย LED คุณผู้ชม เดี๋ยวคุณดู เขาจะมีตัวอักษรวิ่งผ่านไปเลยนะครับ ลองไปอ่านดูสิว่าตัวอักษรนี้เขียนว่าอย่างไรบ้าง</w:t>
      </w:r>
    </w:p>
    <w:p>
      <w:pPr>
        <w:pStyle w:val="BodyText"/>
      </w:pPr>
      <w:r>
        <w:t xml:space="preserve">(คุณพิชาพัฒน์) นี่ล่ะครับคุณผู้ชมครับ คุณนุ่มนิ่มเป็นอย่างไร แช่ขวา ซ้ายว่าง เข้าบ้างก็ได้ซ้ายนี่ ซ้ายมันว่างเข้าบ้างก็ได้ต้องรอให้เขาด่า…นี่ เพิ่งเคยเห็นนะนี่แบบนี้นี่ ขึ้นป้าย LED นี่นะครับคุณผู้ชมครับ ก็ดูชีวิตจริงนะครับ บางทีนี่คือเหมือนกับคับนี้ขี่อยู่กลางเลนอยู่นี่ คือ กำลังจะคิดว่าเขาจะให้คนที่เร็วกว่าเขานี่แซงไปหรืออย่างไรล่ะ เขาอยากให้คนแซงเขา แต่ประเด็นเขาก็คือถ้าจะแซงเขาก็จะแซงขวากัน เขาไม่แซงซ้ายกันคนก็เลยถามว่าทำไมถ้าคุณจะขับช้านี่ คุณก็อยู่ทางด้านซ้ายมือสิคุณต้องบอกด้วยละ ซ้ายว่าง ๆ ซ้ายเข้าได้ คุณนั่นล่ะก็ไปอยู่ทางด้านซ้ายมือถูกหรือเปล่าล่ะก็มีไฟ LED แบบนี้ที่เขาอุตส่าห์ไปลงทุน ทำป้ายขึ้นมาแบบนี้ แล้วก็ด่าคนข้างหลัง เบรกอีก เขาแชร์กันในโลกออนไลน์ เราไปดูคลิปของเจ้าตูบตัวหนึ่งที่ไปหลงรักหมาตัวเมียใช่ไหม มาดูเจ้าตูบตัวนี้ต้อนควายได้มีความสามารถสูง ไปดูเจ้าตูบต้อนควายกันหน่อยครับ</w:t>
      </w:r>
    </w:p>
    <w:p>
      <w:pPr>
        <w:pStyle w:val="BodyText"/>
      </w:pPr>
      <w:r>
        <w:t xml:space="preserve">[เสียงคลิปวิดีโอ]</w:t>
      </w:r>
    </w:p>
    <w:p>
      <w:pPr>
        <w:pStyle w:val="BodyText"/>
      </w:pPr>
      <w:r>
        <w:t xml:space="preserve">(คุณพิชาพัฒน์) นี่มีความนิ่งมากเลยนะครับ เจ้าตูบตัวนี้ในการต้อนควายชนิดที่ว่าทำด้วยตัวเองได้ ไม่ต้องให้คนมายุ่ง ไปเลยไปเลยพี่ นี่ไป ๆ ไม่ล้มด้วยน่ะ นึกว่าแมวนะครับ ไม่ใช่หมา แต่เป็นหมาครับอยู่บนหลังควายคลิปนี้ คุณผู้ชมครับมียอดชมเกือบ 800,000 วิว แล้วนะครับ ไม่ธรรมดาจริง ๆ เลยครับ เจ้าตูบตัวนี้ไม่ล้มด้วย ยืนได้นานเลยไปได้เรื่อย ๆ เลยดูมันมันมองอะไรอยู่ครับ นี่มีควายหลงฝูงหรือ</w:t>
      </w:r>
    </w:p>
    <w:p>
      <w:pPr>
        <w:pStyle w:val="BodyText"/>
      </w:pPr>
      <w:r>
        <w:t xml:space="preserve">(คุณตรีชฎา) เก่งมาก ทรงตัวได้ดีมากนะคะ ดูอะไรที่ตลกขบขันกันแล้ว ไปดูความสวยงามบรรยากาศน้ำตกที่เเขาว่ากันว่าปีนี้ถือว่าสวยที่สุดในรอบ 5 ปีนะคะ เดี๋ยวลองไปติดตามกันได้นะคะ ไปเที่ยวกันได้สวยงามนะคะ ต่อไปเป็นอย่างไรคะพี่แดนนี่ คุณผู้ชมครับเราไปพักกันสักครู่เดียวคุณผู้ชม เมืองลิเวอร์พูลมันเกิดอะไรขึ้นที่นั่นรถแท็กซี่คันหนึ่ง ส่งผลกระทบทำให้มีผู้เสียชีวิต1 คน ตอนนี้ตำรวจต่อต้านการก่อการร้ายสงสัยถึง 3 คนแล้วนะครับ นี่คือระเบิดรถแท็กซี่นี่ครับ เดี๋ยวช่วงหน้ามาดูที่อังกฤษ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พิชาพัฒน์) 07.20 น. คุณผู้ชมครับ เดี๋ยวเรามาดูข่าวต่างประเทศกันต่อน่าสนใจมากครับ เป็นเรื่องของการล็อกดาวน์ ล็อกดาวน์ที่ยังไม่ฉีดวัคซีนที่ออสเตรเลียไปดูพาดหัวข่าวของ Yellow news COVID-19 Austrian… ที่ออสเตรียนี่ ในยุโรปนะครับ เขาล็อกดาวน์สำหรับคนที่ไม่ฉีดวัคซีน COVID-19 คือ รัฐบาลออสเตรียนี่ สั่งล็อกดาวน์ผู้ที่ยังไม่ฉีดวัคซีนเริ่มมีผลตั้งแต่วันที่ 15 มีผลตั้งแต่วันนี้เป็นต้นไป ห้ามเข้าร้านอาหาร ห้ามเข้าร้านเสริมสวย หลังพบว่าประชาชนในกลุ่มนี้มีอัตราการติดเชื้อสูงกว่าผู้ที่ฉีดวัคซีน แล้วอย่างเห็นได้ชัดอะไร คนที่ยังไม่ได้ฉีดวัคซีนเลยนี่มีความสุ่มเสี่ยงแล้วก็สามารถติดเชื้อได้ง่ายกว่า เพราะฉะนั้น รัฐบาลของออสเตรียนี่เขาบอกว่าต้องล็อกดาวน์แล้ว ต้องไปรีบฉีดวัคซีน ที่ยุโรปกำลังเป็นที่ใหม่แล้วนะครับ อีกรอบหนึ่งนี่ COVID-19 นี่</w:t>
      </w:r>
    </w:p>
    <w:p>
      <w:pPr>
        <w:pStyle w:val="BodyText"/>
      </w:pPr>
      <w:r>
        <w:t xml:space="preserve">(คุณตรีชฎา) ไปดูผู้นำเคนยาถึงเอธิโอเปียเกี่ยวกับเรื่องการหยุดยิงกันนะคะ เรื่องไปที่… ประธานาธิบดีอุคุรู เคนยาตา ประธานาธิปดีประเทศเคนยาค่ะ เมืองหลวงของเมือง เมทิโอเปียยูเนียนสหภาพแอฟริกันนะคะ หยุดยิงนะคะ</w:t>
      </w:r>
    </w:p>
    <w:p>
      <w:pPr>
        <w:pStyle w:val="BodyText"/>
      </w:pPr>
      <w:r>
        <w:t xml:space="preserve">(คุณพิชาพัฒน์) ส่วนอีกพาดหัวข่าวหนึ่งก็คือ CNBC นะครับ พูดถึงการประชุม COP26 เกิดอะไรขึ้น</w:t>
      </w:r>
    </w:p>
    <w:p>
      <w:pPr>
        <w:pStyle w:val="BodyText"/>
      </w:pPr>
      <w:r>
        <w:t xml:space="preserve">[ภาษาต่างประเทศ] ประธาน COP26 นะครับ ไม่พอใจจีนและอินเดียในการแก้ข้อตกลงถ่านหินสมาชิกรัฐสภาในการแก้ปัญหา COP26 ครั้งที่ 26 นี่ คือ ชาวนานี่ประเทศสกอตแลนด์นี่ จีนและอินเดียด้วยจะต้องมีการอธิบายท่าทีของพวกเขาต่อการใช้ถ่านหินในการแทรกแทรงระหว่างประเทศแก้ไขถ้อยคำในร่างข้อตกลงการใช้ถ่านหินนี่ให้ลดลง โดยเปลี่ยนจากคำว่า</w:t>
      </w:r>
      <w:r>
        <w:t xml:space="preserve"> </w:t>
      </w:r>
      <w:r>
        <w:t xml:space="preserve">“</w:t>
      </w:r>
      <w:r>
        <w:t xml:space="preserve">ทยอยเลิก</w:t>
      </w:r>
      <w:r>
        <w:t xml:space="preserve">”</w:t>
      </w:r>
      <w:r>
        <w:t xml:space="preserve"> </w:t>
      </w:r>
      <w:r>
        <w:t xml:space="preserve">กลายเป็น</w:t>
      </w:r>
      <w:r>
        <w:t xml:space="preserve"> </w:t>
      </w:r>
      <w:r>
        <w:t xml:space="preserve">“</w:t>
      </w:r>
      <w:r>
        <w:t xml:space="preserve">ทยอยลด</w:t>
      </w:r>
      <w:r>
        <w:t xml:space="preserve">”</w:t>
      </w:r>
      <w:r>
        <w:t xml:space="preserve"> </w:t>
      </w:r>
      <w:r>
        <w:t xml:space="preserve">เพราะว่าเขาบอกว่ามันมีแต่จะเลิก ๆ ๆ แต่ทำไมคุณบอกจะทยอยลด นี่ล่ะครับพูดแบบนี้ก็นึกถึงเกรตตาไม่ได้เกรตตาเขาก็บรา ๆ ๆ ๆ เกรตตา ทุนเบิร์ก เขาบอกว่า บรา ๆ ๆ คุณไม่เห็นจะทำอะไรเลย บรา ๆ ๆ คุณผู้ชมเราไปที่อังกฤษกันบ้างที่ลิเวอร์พูลนี่ ที่ผลบอกว่ามีเหตุรถยนต์ระเบิด คาดว่าน่าจะเป็นรถแท็กซี่ด้วย ทำให้ผู้โดยสารเสียชีวิต 1 คน ตำรวจต่อต้านการก่อการร้ายแล้วนะครับ เห็นไฟไหม้ไหมครับ เหตุการณ์นี้เกิดขึ้นที่ด้านนอกของโรงพยาบาลด้วยนะครับ เมื่อเวลาเกือบ ๆ จะเที่ยงของวันอาทิตย์ที่ผ่านมาตามเวลาท้องถิ่น ผู้โดยสารของรถคันที่เกิดการระเบิดเสียชีวิตของผู้เสียชีวิตอย่างเป็นทางการ ส่วนคนขับรถนี่เป็นอะไรครับคนขับรถ ซึ่งเป็นผู้ชาย ได้รับบาดเจ็บ ถูกส่งตัวรักษาที่โรงพยาบาลเป็นที่เรียบร้อยแล้ว บาดแผลไม่เป็นอันตรายต่อชีวิตนะครับ รู้สึกว่าจะรอด หลังเกิดเหตุทราบว่าชาย 3 คน อายุ 29, 27 และ 21 ปี ได้ถูกควบคุมตัว ระหว่างการตรวจค้นจุดต่าง ๆ ในย่านเคนซิงตัน อันนี้เกิดขึ้นที่ลิเวอร์พูลนะครับ มีการตัดประเด็นแรงจูงใจใด ๆ ทิ้งไป โดยกลุ่มต่อต้านการก่อการร้ายกำลังเร่งสืบหากับตำรวจในพื้นที่นะครับ ขณะที่นายกเทศมนตรีเมืองลิเวอร์พูลนี่ตั้งสติแล้วก็หลีกเลี่ยงการคาดเดา อย่าไปฟังข่าวลือเยอะนะครับ ตอนนี้ตำรวจกำลังสืบสวนกันอยู่</w:t>
      </w:r>
    </w:p>
    <w:p>
      <w:pPr>
        <w:pStyle w:val="BodyText"/>
      </w:pPr>
      <w:r>
        <w:t xml:space="preserve">(คุณตรีชฎา) ไปดูไฟไหม้โรงกลั่นน้ำมันขนาดใหญ่ที่อินโดนีเซียกันบ้างนะคะ เหตุการณ์นี้แม้ว่ายังไม่ได้ของคนที่ได้รับบาดเจ็บหรือเสียชีวิต แต่ว่าเจ้าหน้าที่ต้องคลุมเพลิงตลอดทั้งคืน</w:t>
      </w:r>
    </w:p>
    <w:p>
      <w:pPr>
        <w:pStyle w:val="BodyText"/>
      </w:pPr>
      <w:r>
        <w:t xml:space="preserve">(คุณพิชาพัฒน์) ไฟเป็นทอร์นาโดเลยมากจริง ๆ</w:t>
      </w:r>
    </w:p>
    <w:p>
      <w:pPr>
        <w:pStyle w:val="BodyText"/>
      </w:pPr>
      <w:r>
        <w:t xml:space="preserve">(คุณตรีชฎา) ค่ะ ทำงานอย่างหนักตลอดทั้งคืนนะคะ เหตุเกิดค่ำวันเสาร์ เกิดขึ้นในวันอาทิตย์ที่ผ่านมาภายในโรงกลั่นน้ำมันชื่อ Stamina ของอินโดนีเซีย เจ้าหน้าที่นี่ ต้องระดมพลังกันทำงานกันอย่างหนักตลอดทั้งคืน เพื่อจะดับไฟที่ลุกไหม้แล้วก็สกัดไม่ให้ไฟมันลุกลามขึ้นมาที่อาศัยอยู่ใกล้โรงกลั่นไปในที่ปลอดภัย ตอนนี้คุมสถานการณ์ได้แล้ว ดับไฟได้หมดแล้ว จากการตรวจสอบนี่พบความเสียหายเฉพาะในอาคารจัดเก็บเชื้อเพลิง ไม่ได้กระทบกับกระบวนการผลิดโดยรวมตอนนี้อยู่ระหว่างการสอบสวนอยู่ ชาวบ้านกว่า 80 เปอร์เซ็นต์ ที่สั่งอพยพไปก่อนหน้านี้ ไปออกกันแล้วนะคะ สำหรับโรงกลั่นน้ำมันนี่ถือว่าเป็นโรงกลั่นน้ำมันที่มีขนาดใหญ่ที่สุดของอินโดนีเซีย 40,000 กว่าบาร์เรลต่อวัน คิดเป็น 40 เปอร์เซ็นต์ของปริมาณการใช้เชื้อเพลิงในประเทศเลยค่ะ</w:t>
      </w:r>
    </w:p>
    <w:p>
      <w:pPr>
        <w:pStyle w:val="BodyText"/>
      </w:pPr>
      <w:r>
        <w:t xml:space="preserve">(คุณพิชาพัฒน์) ควันก็เต็มไปหมด นี่เพิ่งจะมีพาดหัวข่าวของ COP26 ใช่ไหมครับ ภาวะโลกร้อนนี่ พูดถึงโลกร้อนอินเดียนี่สั่งปิดโรงเรียนนิวเดลี หลังเจอวิกฤติหมอกควันพิษ ที่เมืองหลวงเลวร้ายแบบหนักเลย คุณผู้ชมเห็นอะไรครับนี่ครับ มลพิษที่อินเดียเป็นอย่างนี้อ่านอะไรไป จำได้ไหม การประชุมที่สก็อตแลนดิ์ COP26 เขาบอกว่าต้องไปแก้ไขหน่อยแล้ว อินเดียกับจีนนี่บอกว่าตัวเองจะเลิกใช้ถ่านหิน แต่ไปแก้ว่าจะลดใช้ถ่านหินนี่ ตกลงมันเกิดอะไรขึ้นมุกขมณตรีของอินเดียปิดโรงเรียนแล้วก็สถานศึกษา ทั่วเมืองหลวงของประเทศเลยนะครับ ที่กรุงนิวเดลี ประเทศอินเดีย เป็นเวลา 1 สัปดาห์ด้วยกัน เริ่มมีการบังคับใช้ตั้งแต่วันนี้เป็นต้นไปประชาชนจากมลพิษทางอากาศ ซึ่งมองอะไรแทบไม่เห็นเลย แล้วมันเกิดอะไรขึ้น เนื่องจากว่าเกษตรกรหลาย ๆ รัฐรอบ ๆ กรุงนิวเดลีของเมืองหลวงนี่ เผานาข้าวในพื้นที่เกษตรกรรมโดยให้เหตุผลว่ารัฐบาลไม่มีวิธีแก้ไข หรือว่าทางเลือกให้เหมาะสมในการกำจัดขยะจากผลผลิตการเกษตร เขาก็เลยทำอะไรครับนี่เขาเผากัน เผากันเลย อยู่รอบ ๆ เมืองหลวง แล้วพอเกษตรกรเขาเผากันแบบนี้เกิดอะไรขึ้นควันมันก็ขึ้นมาเยอะเลยนะครับ แล้วก็เข้าเมืองหลวงแบบนี้ ด้านหน่วยงานตรวจสอบคุณภาพอากาศอินเดียบอกว่าการเผาฟางข้าวแบบนี้สัดส่วน 30-40 เปอร์เซ็นต์ของมลพิษที่มันปกคลุมกรุงนิวเดลีอยู่ก็เป็นปัญหาของเขา ดัชนีคุณภาพอากาศ AQI ในกรุงนิวเดลีนี่ ถ้าคุณผู้ชมติดตามข่าวอยู่นี่ มันขึ้นอยู่ที่ประมาณ 470-479 ขึ้นเยอะมากเลยนะครับ ถ้าเกิดมาตรฐานอยู่ที่ 50 ใช่ไหม แต่นี่ขึ้นไปเกือบ 500 มองอะไรไม่เห็นเลยครับ มีการเผาฟางข้าวมันก็เลยเป็นแบบนี้</w:t>
      </w:r>
    </w:p>
    <w:p>
      <w:pPr>
        <w:pStyle w:val="BodyText"/>
      </w:pPr>
      <w:r>
        <w:t xml:space="preserve">(คุณตรีชฎา) เมื่อเดือนที่แล้วนะคะ เราพูดถึงการสละราชสมบัตินะคะ การสระในฐานันดรศักดิ์ที่เป็นพระธิดา สละฐานันดรศักดิ์ด้วย</w:t>
      </w:r>
    </w:p>
    <w:p>
      <w:pPr>
        <w:pStyle w:val="BodyText"/>
      </w:pPr>
      <w:r>
        <w:t xml:space="preserve">(คุณตรีชฎา) ต้องเรียกว่า</w:t>
      </w:r>
      <w:r>
        <w:t xml:space="preserve"> </w:t>
      </w:r>
      <w:r>
        <w:t xml:space="preserve">“</w:t>
      </w:r>
      <w:r>
        <w:t xml:space="preserve">เจ้าหญิงมาโกะ</w:t>
      </w:r>
      <w:r>
        <w:t xml:space="preserve">”</w:t>
      </w:r>
      <w:r>
        <w:t xml:space="preserve"> </w:t>
      </w:r>
      <w:r>
        <w:t xml:space="preserve">ใช้คำว่า</w:t>
      </w:r>
      <w:r>
        <w:t xml:space="preserve"> </w:t>
      </w:r>
      <w:r>
        <w:t xml:space="preserve">“</w:t>
      </w:r>
      <w:r>
        <w:t xml:space="preserve">อดีต</w:t>
      </w:r>
      <w:r>
        <w:t xml:space="preserve">”</w:t>
      </w:r>
      <w:r>
        <w:t xml:space="preserve"> </w:t>
      </w:r>
      <w:r>
        <w:t xml:space="preserve">แล้วนะคะ ก็ย้ายไปอยู่ที่สหรัฐอเมริกานะคะ กับสามีเป็นทนายอยู่ที่สหรัฐอเมริกา เจ้าหญิงมาโกะแห่งญี่ปุ่นนะคะ เป็นเหมือนสามัญชนคนทั่วไป คนทั่วไปแล้วนะคะ สละฐานันดรศักดิ์จดทะเบียนสมรสเป็นที่เรียบร้อย แล้วตอนนี่เขาเรียกว่า Mrs. Mako นี่ค่ะ หรือพระนามเดิมว่าเจ้าหญิงมาโกะ พระธิดาพระองค์ใหญ่ เจ้าชาย… แห่งญี่ปุ่น และก็เคโคมุโระ เป็นสามีนะคะ ออกเดินทางจากสนามบินจากกรุงโตเกียวเพื่อมุ่งหน้าสู่จุดหมายปลายทางที่นิวยอร์กจะไปเริ่มต้นชีวิตใหม่ที่นั่นนะคะ ก็คือเคย์ โคมุโระ นี่ได้งานทำที่นิวยอร์กทั้งคู่ก็คงจะเช่าอพาร์ตเมนต์ ข่าวบอกว่าเคย์นะคะ เคย์นี่ยังคงสอบเนติบัณฑิต เพื่อให้สามารถว่าความในสหรัฐฯ ได้ แต่สอบไม่ผ่านเมื่อกรกฎาคมที่ผ่าน ส่วนเจ้าหญิงมาโกะค่ะอดีตเจ้าหญิงมาโกะ พ้นสภาพจากการเป็นเจ้าหญิง จดทะเบียนสมรสกับนายเคเมื่อ 26 ตุลาคม ที่ผ่านมา เป็นไปตามกฎมณเทียรบาลโบราณราชประเพณีของญี่ปุ่นสระฐานันดรศักดิ์แล้วพอถ้าสละฐานันดรศักดิ์แล้วจะได้รับเงินนะคะ รับเงิน 45,000,000 บาท แต่ปรากฏว่ากระแสข่าวมาเยอะมาก สุดท้ายเจ้าหญิงมาโกะตัดสินใจ ปฏิเสธไม่รับเงินนั้นนะคะ 45 ล้านบาท แล้วก็นี่ค่ะ ย้ายไปอยู่สหรัฐอเมริกา</w:t>
      </w:r>
    </w:p>
    <w:p>
      <w:pPr>
        <w:pStyle w:val="BodyText"/>
      </w:pPr>
      <w:r>
        <w:t xml:space="preserve">(คุณพิชาพัฒน์) ย้ายไปอยู่สหัรฐอเมริกากับกฎพวกนี้นะครับ ก็คือสละฐานันดรศักดิ์ไปแต่งงานกับสามัญชน ถ้าเป็นผู้หญิงนี่ต้องสละฐานันดรศักดิ์</w:t>
      </w:r>
    </w:p>
    <w:p>
      <w:pPr>
        <w:pStyle w:val="BodyText"/>
      </w:pPr>
      <w:r>
        <w:t xml:space="preserve">(คุณพิชาพัฒน์) ไม่มีการไปแต่งงานกับคนอื่นที่สหรัฐอเมริกาแล้วก็จะกลับมาญี่ปุ่น เพื่อที่จะเป็นเจ้าหญิงแบบนั้นไม่ได้นะครับ คือ สละแล้วสละเลย กลับมาไม่ได้นี่ครับ คือที่ญี่ปุ่น เราไปดูอีกที่หนึ่งนะครับ มีการจัดการประมูลเห็ดทรัฟเฟิลขาวคุณรู้ไหม เห็ดทรัฟเฟิลขาวมันแพงขนาดไหน8 00 กรัมนี่ครับ ถูกประมูลไป 100,000 ยูโร เกือบ 4,000,000 บาทนี่ นั่นคือก้อนทรัฟเฟิลสีขาว สงสัยมันจะต้องอร่อยแน่เลยครับคุณนุ่มนิ่มครับ สีขาว เห็ดทรัฟเฟิลขาวนะครับ มันจะมีทรัฟเฟิลขาวกับทรัฟเฟิลดำ อันนี้ทรัฟเฟิลขาวเมื่อวานนี้นะครับ แล้วก็สถานที่จัดก็ไม่ธรรมดาเหมือนกัน เป็นปราสาทนะครับ ยุคศตวรรษที่ 13 ข้างในปราสาทดูโมเดิลมากเลย มีการชิมไวน์ด้วยนะครับ เป็นการประมูลเห็ดทรัฟเฟิลที่ราคาแพงมากจริง ๆ เลยนะครับ ผู้ชนะการประมูล เป็นเชฟชาวอิตาลีคุณผู้ชมครับ เจ้าของร้านมิชเชอร์ลินสตาร์ในฮ่องกงนะคุณ ประมูลด้วยราคา 3,900,000 บาท เพราะเขาจะต้องเอาไปทำในร้านอาหารมิชาลิน แล้วร้านอาหารเขาก็น่าจะเป็นจุดสนใจ เพราะอะไร เพราะเป็นร้านอาหารที่ไปประมูลเห็ดไปประมวลเห็ดทรัฟเฟิลขาวมันแพงมาเลย เห็ดทรัฟเฟิลขาวนี่ เป็นเห็ดที่ราคาแพงที่สุดในโลก ราคาทั่วไปนี่มันจะอยู่ถึง 300,000 บาท ต่อกิโลกรัม กลิ่นหอมมากเลย โดยเฉพาะทรัฟเฟิลขาว โดยมันจะมีทั้งขาวและทั้งดำ แต่อันที่จะหอมนี่ จะเป็นเห็ดทรัฟเฟิลขาวเห็นอยู่แบบนี้ ซึ่งทำไมมันถึงหายากแล้วมันแพง เพราะมันต้องขึ้นตามธรรมชาติ ปลูกเองไม่ได้เมื่อก่อนนี่เขาจะใช้หมูไปหาหมูหาทรัฟเฟิล แต่เขาเปลี่ยนมาใช้หมา</w:t>
      </w:r>
    </w:p>
    <w:p>
      <w:pPr>
        <w:pStyle w:val="BodyText"/>
      </w:pPr>
      <w:r>
        <w:t xml:space="preserve">(คุณตรีชฎา) ทำไมคะ</w:t>
      </w:r>
    </w:p>
    <w:p>
      <w:pPr>
        <w:pStyle w:val="BodyText"/>
      </w:pPr>
      <w:r>
        <w:t xml:space="preserve">(คุณพิชาพัฒน์) เพราะหมูมันกินทรัฟเฟิลหมด</w:t>
      </w:r>
    </w:p>
    <w:p>
      <w:pPr>
        <w:pStyle w:val="BodyText"/>
      </w:pPr>
      <w:r>
        <w:t xml:space="preserve">(คุณพิชาพัฒน์) ใช่ หมูมันจะขุด ๆ แล้วมันจะกินมันจะขุดเข้าไป ประเด็นเห็ดมันอยู่ในดินก็คือไป ๆ มา ๆ หมูมันชอบกินทรัฟเฟิล แล้วถ้าเกิดหมูมันไปกินทรัฟเฟิล 4,000,000 บาท มันจะเสียหายขนาดไหนเขาก็เลยใช้หมากัน แล้วมีบางเจ้านี่ที่เขามีสัมประธานมันจะมีน้อยมากเลยนะครับ มันถึงแพงแบบนี้</w:t>
      </w:r>
    </w:p>
    <w:p>
      <w:pPr>
        <w:pStyle w:val="BodyText"/>
      </w:pPr>
      <w:r>
        <w:t xml:space="preserve">(คุณตรีชฎา) แล้วเวลาจะมากินจะต้องแบ่งทีละนิด ๆ ค่อย ๆ ทำ</w:t>
      </w:r>
    </w:p>
    <w:p>
      <w:pPr>
        <w:pStyle w:val="BodyText"/>
      </w:pPr>
      <w:r>
        <w:t xml:space="preserve">(คุณพิชาพัฒน์) ต้องเป็นอย่างนั้น แล้วสมัยนี่เขาปลอมกันด้วยทรัฟเฟิลกันด้วย ต้องระวังกับทรัฟเฟิลดำ ทรัฟเฟิลขาวจะแพงสุด</w:t>
      </w:r>
    </w:p>
    <w:p>
      <w:pPr>
        <w:pStyle w:val="BodyText"/>
      </w:pPr>
      <w:r>
        <w:t xml:space="preserve">(คุณตรีชฎา) ไปดูศิลปินชาวเวเนซุเอลา เขาพุดไอเดียไปวาดลวดลายบนแบงก์เก่า ให้เพิ่มมูลค่าเข้าไปอีก หน้าตาเป็นอย่างไรไปดูเอเลียนนี่ ดริเก เกลิโอ แพทย์หญิงชาวเวเนซุเอลา อายุ 24 ปีเท่านั้นเองค่ะและสีสันลวดลายลงบนธนบัตรที่ไม่ได้ใช้แล้วในปัจจุบัน</w:t>
      </w:r>
    </w:p>
    <w:p>
      <w:pPr>
        <w:pStyle w:val="BodyText"/>
      </w:pPr>
      <w:r>
        <w:t xml:space="preserve">(คุณพิชาพัฒน์) นี่คือศิลปะแบงก์กาโม่หรือ</w:t>
      </w:r>
    </w:p>
    <w:p>
      <w:pPr>
        <w:pStyle w:val="BodyText"/>
      </w:pPr>
      <w:r>
        <w:t xml:space="preserve">(คุณตรีชฎา) สวยกว่าแบงก์กาโม่อีกพี่แดนนี่ กลายเป็นผลงานศิลปะรูปแบบใหม่ให้แบงก์เก่า ๆ แบบนี้นะคะ ตัดจำนวนเลข 0 ลงถึง 14 หลักก็เลยส่งผลทำให้แบงก์สกุลโบลิวาเป็นธนบัตรหมุนเวียนแล้วแทบไม่มีค่าเลย เอเลนี่นะคะ ก็ใช้สกุลเงินโบลิวาร์ผืนผ้าใบมาตั้งแต่ปี 2017 หลังจากที่สกุลเงินโบลิวาร์มีค่าน้อยลงอย่างน่าเหลือเชื่อจนน่าตกใจ เธอเลยเพิ่มมูลค่าให้กับแบงก์เก่า ก็เลยทาสีทับเป็นลวดลายเมื่อช่วงต้นปีที่ผ่านมานะคะ ธนาคารกลางของเวเนซูเอลาประกาศเปิดตัวธนบัตรเศรษฐกิจเวเนซูเอลา มีระดับเงินเฟ้อระหว่างเวเนซุเอลามาอีกอยู่ในระดับ… เปอร์เซ็นต์ ที่คุณผู้ชมเห็นอยู่มันเป็นเศษกระดาษไปแล้ว ไม่มีค่าเลย</w:t>
      </w:r>
    </w:p>
    <w:p>
      <w:pPr>
        <w:pStyle w:val="BodyText"/>
      </w:pPr>
      <w:r>
        <w:t xml:space="preserve">(คุณพิชาพัฒน์) มันแทบจะไม่มีค่าเลย เพราะว่าเงินเฟ้อสุดโต่งน่ะ เพราะฉะนั้น เศษเงินแทบไม่มีค่าก็เลยเอามาวาด ๆ แบบนี้ให้มันมีค่า ไม่ใช่ว่าเศรษฐกิจจะดีนะคะ ก็ยังไม่ดีทำให้มันมีค่าขึ้นมาหน่อยน่ะ</w:t>
      </w:r>
    </w:p>
    <w:p>
      <w:pPr>
        <w:pStyle w:val="BodyText"/>
      </w:pPr>
      <w:r>
        <w:t xml:space="preserve">(คุณพิชาพัฒน์) จากเวเนซุเอลาคุณผู้ชมครับ เราไปประเทศจีนกันบ้างนักดับเพลิงแล้วก็หน่วยคุ้มครองสัตว์จีนนี่ 2 ตัวที่หลงเข้าไปในบ้านคน เนื่องจากว่ามันจำทางไม่ได้ หลังจากที่หิมะมันตกหนักนี่ครับ หมาจิ้งจอก รู้สึกจะเป็นหมาจิ้งจอกหิมะด้วยครับคุณผู้ชม ตัวสีขาว ๆ แบบนี้มันงงอยู่ครับคุ้มครองสัตว์ของจีนนะครับ ให้การช่วยเหลือลูกหมาจิ้งจอก ดูสิครับ เข้าไปในบ้านเรือนของประชาชนในเมืองเฉาหยาง ในมลฐนเหลียวหนิงของประเทศจีนเมื่อสัปดาห์ก่อนพายุหิมะพัดถล่มมณฑลเหนียวหลิงหลงทางเข้าไป แล้วก็บุกเข้าไปในชุมชนก็เลยเป็นปัญหา ผู้เชี่ยวชาญเขาระบุว่าหมาจิ้งจอก 2 ตัวนี้อาจจะขาดความสามารถในการเอาตัวรอดในป่า เลยมาอยู่ภายในบ้านของชาวบ้านเพื่อที่จะหาอาหารกันมันน่ารักมากเลยนะนี่ ขณะที่กรมคุ้มครองลูกหมาจิ้งจอกทั้ง 2 นี่มีสุขภาพแข็งแรงดีนะครับ แต่ว่าไม่เคยมีหมาจิ้งจองป่าในพื้นที่นี้มาก่อนดังนั้น หมาจิ้งจอก 3 ตัวนี้ต้องได้รับการดูแลจากเจ้าหน้าทีก่อนที่จะปล่อยคืนสู่ธรรมชาติ ไม่ค่อยแน่ใจเหมือนกันว่ามันมาจากไหน แต่มันหลงเข้าบ้านประชาชนนะครับนี่ครับ</w:t>
      </w:r>
    </w:p>
    <w:p>
      <w:pPr>
        <w:pStyle w:val="BodyText"/>
      </w:pPr>
      <w:r>
        <w:t xml:space="preserve">(คุณตรีชฎา) เดี๋ยวช่วงหน้านุ่มนิ่มไปโชว์ข่าว 36 แล้วเดี๋ยวเจอกับพี่ภาคนะคะ เดี๋ยวให้พี่พากมาเฉลยกันนะคะ ว่าจะเป็นอย่างไรบ้างนี่ครับ</w:t>
      </w:r>
    </w:p>
    <w:p>
      <w:pPr>
        <w:pStyle w:val="BodyText"/>
      </w:pPr>
      <w:r>
        <w:t xml:space="preserve">(คุณตรีชฎา) เรื่องของการแข่งบอลโลกนะคะ เดี๋ยวกลับมา</w:t>
      </w:r>
    </w:p>
    <w:p>
      <w:pPr>
        <w:pStyle w:val="BodyText"/>
      </w:pPr>
      <w:r>
        <w:t xml:space="preserve">[เสียงโฆษณา] - การตรึงกำลังของเจ้าหน้าที่ กลุ่มที่เรียกตัวเองว่า</w:t>
      </w:r>
      <w:r>
        <w:t xml:space="preserve"> </w:t>
      </w:r>
      <w:r>
        <w:t xml:space="preserve">“</w:t>
      </w:r>
      <w:r>
        <w:t xml:space="preserve">แนวร่วมธรรมศาสตร์</w:t>
      </w:r>
      <w:r>
        <w:t xml:space="preserve">”</w:t>
      </w:r>
      <w:r>
        <w:t xml:space="preserve">และการชุมนุ่มนี่ จริง ๆ แล้วเขานัดหมายกันแล้วเปลี่ยนเส้นทาง // ค่ะมาแถวแยกปทุมวัน</w:t>
      </w:r>
    </w:p>
    <w:p>
      <w:pPr>
        <w:pStyle w:val="BodyText"/>
      </w:pPr>
      <w:r>
        <w:t xml:space="preserve">(คุณพิชาพัฒน์) นี่ ที่เห็นอยู่ แยกอังรีดูนังแล้วก็ตรงห้างสรรพสินค้าสยามใช่ไหมครับ</w:t>
      </w:r>
    </w:p>
    <w:p>
      <w:pPr>
        <w:pStyle w:val="BodyText"/>
      </w:pPr>
      <w:r>
        <w:t xml:space="preserve">(คุณกรสุมา) ใช่ค่ะ แล้วเขาก็เคลื่อนขบวนกันไปเส้น อารีบุนัง ไปสถานเอกคราชทูต</w:t>
      </w:r>
    </w:p>
    <w:p>
      <w:pPr>
        <w:pStyle w:val="BodyText"/>
      </w:pPr>
      <w:r>
        <w:t xml:space="preserve">(คุณพิชาพัฒน์) ซึ่งก็ไปถึงจริง ๆ</w:t>
      </w:r>
    </w:p>
    <w:p>
      <w:pPr>
        <w:pStyle w:val="BodyText"/>
      </w:pPr>
      <w:r>
        <w:t xml:space="preserve">(คุณตรีชฎา) ไปถึงจริง ๆ</w:t>
      </w:r>
    </w:p>
    <w:p>
      <w:pPr>
        <w:pStyle w:val="BodyText"/>
      </w:pPr>
      <w:r>
        <w:t xml:space="preserve">(คุณพิชาพัฒน์) เพราะว่ามีเจ้าหน้าที่ของสถานทูตออกมายืนรอเลย</w:t>
      </w:r>
    </w:p>
    <w:p>
      <w:pPr>
        <w:pStyle w:val="BodyText"/>
      </w:pPr>
      <w:r>
        <w:t xml:space="preserve">(คุณกรสุมา) เพราะพอรู้ว่ากลุ่มผู้ชุมนุมจะไปเย็น ๆ นะคะ ไปจนถึงตอนกลางคืน ตอนแรกนี่ที่เกิดช่วงเย็น ๆ นี่ ก็ยังไม่รู้นะคะ ว่าจะไปหยุดที่จะแยกย้ายกันเมื่อไหร่ เพราะเราไม่ได้มีเวลาเคอร์ฟิวแล้วนะคะแต่ว่าสาระสำคัญของการชุมนุมเมื่อวานนี้ มีเสียงปืนดังขึ้นแล้วสุดท้ายรายงานว่ามีผู้ชุมนุมท่านหนึ่งถูกยิงเข้าไปที่น่าอก เลือดท่วมรีบนำตัวส่งโรงพยาบาล เดี๋ยวติดตามกันค่ะว่าเหตุการณ์นี้เดี๋ยวเราเรียบเรียงให้ฟังว่าเมื่อวานนี้มีอะไรกันบ้างเกิดขึ้นอย่างไรบ้าง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ข่าวเช้า PPTV) “รายการโชว์ข่าวเช้านี้” วันที่ 15 พ.ย. 64 มาริก</dc:title>
  <dc:creator/>
  <cp:keywords/>
  <dcterms:created xsi:type="dcterms:W3CDTF">2021-11-18T08:27:10Z</dcterms:created>
  <dcterms:modified xsi:type="dcterms:W3CDTF">2021-11-18T08:2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8 พฤษจิกายน 2564 เวลา 13.00 น.</vt:lpwstr>
  </property>
  <property fmtid="{D5CDD505-2E9C-101B-9397-08002B2CF9AE}" pid="3" name="subtitle">
    <vt:lpwstr/>
  </property>
</Properties>
</file>